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2F83" w14:textId="77777777" w:rsidR="00E37CD6" w:rsidRPr="001519D7" w:rsidRDefault="00E37CD6" w:rsidP="00E37CD6">
      <w:r w:rsidRPr="001519D7">
        <w:t>MENSTRUATION BLEEDING.SERVICEPAGE.EDELMAN.WMNE.MZ</w:t>
      </w:r>
    </w:p>
    <w:p w14:paraId="2C5AA476" w14:textId="77777777" w:rsidR="00E37CD6" w:rsidRPr="001519D7" w:rsidRDefault="00E37CD6" w:rsidP="00E37CD6">
      <w:r w:rsidRPr="001519D7">
        <w:t>KW:</w:t>
      </w:r>
      <w:r>
        <w:t xml:space="preserve"> abnormal bleeding</w:t>
      </w:r>
    </w:p>
    <w:p w14:paraId="2C63FD9D" w14:textId="77777777" w:rsidR="00E37CD6" w:rsidRPr="001519D7" w:rsidRDefault="00E37CD6" w:rsidP="00E37CD6">
      <w:r w:rsidRPr="001519D7">
        <w:t>/</w:t>
      </w:r>
      <w:proofErr w:type="gramStart"/>
      <w:r>
        <w:t>abnormal</w:t>
      </w:r>
      <w:proofErr w:type="gramEnd"/>
      <w:r>
        <w:t xml:space="preserve"> bleeding</w:t>
      </w:r>
    </w:p>
    <w:p w14:paraId="13053319" w14:textId="77777777" w:rsidR="00E37CD6" w:rsidRPr="001519D7" w:rsidRDefault="00E37CD6" w:rsidP="00E37CD6">
      <w:r w:rsidRPr="001519D7">
        <w:t>META:</w:t>
      </w:r>
      <w:r>
        <w:t xml:space="preserve"> Abnormal bleeding is more common than women think. Learn about your menstrual patterns &amp; abnormal bleeding from gynecologist, Dr. Julia Edelman.</w:t>
      </w:r>
    </w:p>
    <w:p w14:paraId="49860F5D" w14:textId="77777777" w:rsidR="00E37CD6" w:rsidRPr="001519D7" w:rsidRDefault="00E37CD6" w:rsidP="00E37CD6">
      <w:r w:rsidRPr="001519D7">
        <w:t>TITLE</w:t>
      </w:r>
      <w:r>
        <w:t>: MENSTRUAL BLEEDING : WHAT IS ABNORMAL BLEEDING AND WHAT DOES IT MEAN</w:t>
      </w:r>
    </w:p>
    <w:p w14:paraId="37082EFD" w14:textId="77777777" w:rsidR="00E37CD6" w:rsidRDefault="00E37CD6" w:rsidP="00E37CD6">
      <w:r w:rsidRPr="001519D7">
        <w:t>INTRODUCTION</w:t>
      </w:r>
    </w:p>
    <w:p w14:paraId="559D4785" w14:textId="77777777" w:rsidR="00E37CD6" w:rsidRPr="001519D7" w:rsidRDefault="00E37CD6" w:rsidP="00E37CD6"/>
    <w:p w14:paraId="0DCDAAE9" w14:textId="77777777" w:rsidR="00E37CD6" w:rsidRDefault="00E37CD6" w:rsidP="00E37CD6">
      <w:r w:rsidRPr="001519D7">
        <w:t>TYPES OF</w:t>
      </w:r>
      <w:r>
        <w:t xml:space="preserve"> MENSTRUAL</w:t>
      </w:r>
      <w:r w:rsidRPr="001519D7">
        <w:t xml:space="preserve"> BLEEDING</w:t>
      </w:r>
    </w:p>
    <w:p w14:paraId="26226E35" w14:textId="77777777" w:rsidR="00E37CD6" w:rsidRPr="001519D7" w:rsidRDefault="00E37CD6" w:rsidP="00E37CD6">
      <w:r>
        <w:t>It is important to know how to differentiate between normal bleeding and abnormal bleeding.</w:t>
      </w:r>
    </w:p>
    <w:p w14:paraId="11EABEA0" w14:textId="77777777" w:rsidR="00E37CD6" w:rsidRPr="001519D7" w:rsidRDefault="00E37CD6" w:rsidP="00E37CD6">
      <w:r w:rsidRPr="001519D7">
        <w:t>NORMAL BLEEDING (YOUR MENSTRUAL PATTERN)</w:t>
      </w:r>
    </w:p>
    <w:p w14:paraId="759FABA8" w14:textId="77777777" w:rsidR="00E37CD6" w:rsidRPr="001519D7" w:rsidRDefault="00E37CD6" w:rsidP="00E37CD6">
      <w:r>
        <w:t xml:space="preserve">Every woman menstruates differently. </w:t>
      </w:r>
      <w:r w:rsidRPr="001519D7">
        <w:t xml:space="preserve">It’s important to know your own patterns. </w:t>
      </w:r>
      <w:r>
        <w:t>This often requires keeping track of your period.</w:t>
      </w:r>
    </w:p>
    <w:p w14:paraId="09893A54" w14:textId="77777777" w:rsidR="00E37CD6" w:rsidRDefault="00E37CD6" w:rsidP="00E37CD6">
      <w:r w:rsidRPr="001519D7">
        <w:t>ABNORMAL BLEEDING</w:t>
      </w:r>
    </w:p>
    <w:p w14:paraId="708F6A60" w14:textId="77777777" w:rsidR="00E37CD6" w:rsidRPr="008E1775" w:rsidRDefault="00E37CD6" w:rsidP="00E37CD6">
      <w:r w:rsidRPr="008E1775">
        <w:t xml:space="preserve">Abnormal bleeding” refers to any deviation from your usual menstrual pattern. </w:t>
      </w:r>
    </w:p>
    <w:p w14:paraId="48F0D81D" w14:textId="77777777" w:rsidR="00E37CD6" w:rsidRPr="008E1775" w:rsidRDefault="00E37CD6" w:rsidP="00E37CD6">
      <w:r>
        <w:t>Abnormal bleeding is a prevalent problem for women.</w:t>
      </w:r>
      <w:r w:rsidRPr="008E1775">
        <w:t xml:space="preserve"> Abnormal menstrual bleeding affects more than 10 million women in the US.</w:t>
      </w:r>
    </w:p>
    <w:p w14:paraId="5A9FB876" w14:textId="77777777" w:rsidR="00E37CD6" w:rsidRPr="008E1775" w:rsidRDefault="00E37CD6" w:rsidP="00E37CD6">
      <w:pPr>
        <w:rPr>
          <w:b/>
          <w:bCs/>
        </w:rPr>
      </w:pPr>
      <w:r w:rsidRPr="008E1775">
        <w:rPr>
          <w:b/>
          <w:bCs/>
        </w:rPr>
        <w:t>ABNORMAL BLEEDING CAN TAKE MANY FORMS:</w:t>
      </w:r>
    </w:p>
    <w:p w14:paraId="3C745E3C" w14:textId="77777777" w:rsidR="00E37CD6" w:rsidRPr="00E37CD6" w:rsidRDefault="00E37CD6" w:rsidP="00E37CD6">
      <w:pPr>
        <w:pStyle w:val="ListParagraph"/>
        <w:numPr>
          <w:ilvl w:val="0"/>
          <w:numId w:val="1"/>
        </w:numPr>
        <w:rPr>
          <w:b/>
          <w:bCs/>
        </w:rPr>
      </w:pPr>
      <w:r w:rsidRPr="00E37CD6">
        <w:rPr>
          <w:b/>
          <w:bCs/>
        </w:rPr>
        <w:t>Heavy bleeding:</w:t>
      </w:r>
    </w:p>
    <w:p w14:paraId="34593072" w14:textId="77777777" w:rsidR="00E37CD6" w:rsidRPr="00E37CD6" w:rsidRDefault="00E37CD6" w:rsidP="00E37CD6">
      <w:pPr>
        <w:pStyle w:val="ListParagraph"/>
        <w:numPr>
          <w:ilvl w:val="0"/>
          <w:numId w:val="1"/>
        </w:numPr>
        <w:rPr>
          <w:b/>
          <w:bCs/>
        </w:rPr>
      </w:pPr>
      <w:r w:rsidRPr="00E37CD6">
        <w:rPr>
          <w:b/>
          <w:bCs/>
        </w:rPr>
        <w:t>Bleeding too frequently</w:t>
      </w:r>
    </w:p>
    <w:p w14:paraId="26F5C8A9" w14:textId="77777777" w:rsidR="00E37CD6" w:rsidRPr="00E37CD6" w:rsidRDefault="00E37CD6" w:rsidP="00E37CD6">
      <w:pPr>
        <w:pStyle w:val="ListParagraph"/>
        <w:numPr>
          <w:ilvl w:val="0"/>
          <w:numId w:val="1"/>
        </w:numPr>
        <w:rPr>
          <w:b/>
          <w:bCs/>
        </w:rPr>
      </w:pPr>
      <w:r w:rsidRPr="00E37CD6">
        <w:rPr>
          <w:b/>
          <w:bCs/>
        </w:rPr>
        <w:t>Prolonged Bleeding: (Bleeding for too long)</w:t>
      </w:r>
    </w:p>
    <w:p w14:paraId="63CEACCA" w14:textId="77777777" w:rsidR="00E37CD6" w:rsidRPr="00E37CD6" w:rsidRDefault="00E37CD6" w:rsidP="00E37CD6">
      <w:pPr>
        <w:pStyle w:val="ListParagraph"/>
        <w:numPr>
          <w:ilvl w:val="0"/>
          <w:numId w:val="1"/>
        </w:numPr>
        <w:rPr>
          <w:b/>
          <w:bCs/>
        </w:rPr>
      </w:pPr>
      <w:r w:rsidRPr="00E37CD6">
        <w:rPr>
          <w:b/>
          <w:bCs/>
        </w:rPr>
        <w:t>Spotting</w:t>
      </w:r>
    </w:p>
    <w:p w14:paraId="61044ADF" w14:textId="77777777" w:rsidR="00E37CD6" w:rsidRPr="00E37CD6" w:rsidRDefault="00E37CD6" w:rsidP="00E37CD6">
      <w:pPr>
        <w:pStyle w:val="ListParagraph"/>
        <w:numPr>
          <w:ilvl w:val="0"/>
          <w:numId w:val="1"/>
        </w:numPr>
        <w:rPr>
          <w:b/>
          <w:bCs/>
        </w:rPr>
      </w:pPr>
      <w:r w:rsidRPr="00E37CD6">
        <w:rPr>
          <w:b/>
          <w:bCs/>
        </w:rPr>
        <w:t>Irregular Menses: Skipping your period</w:t>
      </w:r>
    </w:p>
    <w:p w14:paraId="6A63A92C" w14:textId="394E9681" w:rsidR="00E37CD6" w:rsidRPr="00E37CD6" w:rsidRDefault="00E37CD6" w:rsidP="00E37CD6">
      <w:pPr>
        <w:pStyle w:val="ListParagraph"/>
        <w:numPr>
          <w:ilvl w:val="0"/>
          <w:numId w:val="1"/>
        </w:numPr>
        <w:rPr>
          <w:b/>
          <w:bCs/>
        </w:rPr>
      </w:pPr>
      <w:r w:rsidRPr="00E37CD6">
        <w:rPr>
          <w:b/>
          <w:bCs/>
        </w:rPr>
        <w:t>Bleeding after sex</w:t>
      </w:r>
    </w:p>
    <w:p w14:paraId="0C5DFAA5" w14:textId="77777777" w:rsidR="00E37CD6" w:rsidRPr="00E37CD6" w:rsidRDefault="00E37CD6" w:rsidP="00E37CD6">
      <w:pPr>
        <w:pStyle w:val="ListParagraph"/>
        <w:numPr>
          <w:ilvl w:val="0"/>
          <w:numId w:val="1"/>
        </w:numPr>
        <w:rPr>
          <w:b/>
          <w:bCs/>
        </w:rPr>
      </w:pPr>
      <w:r w:rsidRPr="00E37CD6">
        <w:rPr>
          <w:b/>
          <w:bCs/>
        </w:rPr>
        <w:t>Bleeding after menopause</w:t>
      </w:r>
    </w:p>
    <w:p w14:paraId="7F59B79F" w14:textId="77777777" w:rsidR="00E37CD6" w:rsidRPr="001519D7" w:rsidRDefault="00E37CD6" w:rsidP="00E37CD6">
      <w:bookmarkStart w:id="0" w:name="_Hlk107404362"/>
      <w:r w:rsidRPr="001519D7">
        <w:t>MAINTAINING A MENSTRUATION HISTORY</w:t>
      </w:r>
    </w:p>
    <w:bookmarkEnd w:id="0"/>
    <w:p w14:paraId="2FE64B12" w14:textId="77777777" w:rsidR="00E37CD6" w:rsidRDefault="00E37CD6" w:rsidP="00E37CD6">
      <w:r>
        <w:t xml:space="preserve">The best way to recognize abnormal bleeding is establishing a baseline of your usual bleeding patterns. </w:t>
      </w:r>
    </w:p>
    <w:p w14:paraId="30DAB234" w14:textId="77777777" w:rsidR="00E37CD6" w:rsidRPr="001519D7" w:rsidRDefault="00E37CD6" w:rsidP="00E37CD6">
      <w:r w:rsidRPr="001519D7">
        <w:t>Dr. Edelman encourages all her patients to keep track of their bleeding patterns. The more information you provide your doctor, the easier it will be to recognize any deviations from your normal patterns. “The key to identifying abnormal bleeding is keeping an accurate menstrual chart o</w:t>
      </w:r>
      <w:r>
        <w:t>r</w:t>
      </w:r>
      <w:r w:rsidRPr="001519D7">
        <w:t xml:space="preserve"> calendar.</w:t>
      </w:r>
      <w:r>
        <w:t>”</w:t>
      </w:r>
      <w:r w:rsidRPr="001519D7">
        <w:t xml:space="preserve"> </w:t>
      </w:r>
    </w:p>
    <w:p w14:paraId="50F3455D" w14:textId="77777777" w:rsidR="00E37CD6" w:rsidRPr="001519D7" w:rsidRDefault="00E37CD6" w:rsidP="00E37CD6">
      <w:r>
        <w:t>MENSTRUAL CALENDAR, APP, OR CHART</w:t>
      </w:r>
    </w:p>
    <w:p w14:paraId="1FB8DDC6" w14:textId="77777777" w:rsidR="00E37CD6" w:rsidRDefault="00E37CD6" w:rsidP="00E37CD6">
      <w:r w:rsidRPr="001519D7">
        <w:lastRenderedPageBreak/>
        <w:t>There are several ways to record of your menstrual</w:t>
      </w:r>
      <w:r>
        <w:t xml:space="preserve"> history</w:t>
      </w:r>
      <w:r w:rsidRPr="001519D7">
        <w:t>. Some women make note on their calendars. Other women make a dedicated chart or page in their journal. Some women download apps that record inputted data. The best method is wh</w:t>
      </w:r>
      <w:r>
        <w:t>ichever one</w:t>
      </w:r>
      <w:r w:rsidRPr="001519D7">
        <w:t xml:space="preserve"> works best for you. </w:t>
      </w:r>
    </w:p>
    <w:p w14:paraId="1220B85E" w14:textId="77777777" w:rsidR="00E37CD6" w:rsidRPr="00696705" w:rsidRDefault="00E37CD6" w:rsidP="00E37CD6">
      <w:pPr>
        <w:rPr>
          <w:color w:val="FF0000"/>
          <w:highlight w:val="yellow"/>
        </w:rPr>
      </w:pPr>
      <w:r w:rsidRPr="00696705">
        <w:rPr>
          <w:color w:val="FF0000"/>
          <w:highlight w:val="yellow"/>
        </w:rPr>
        <w:t>[</w:t>
      </w:r>
      <w:proofErr w:type="spellStart"/>
      <w:r w:rsidRPr="00696705">
        <w:rPr>
          <w:color w:val="FF0000"/>
          <w:highlight w:val="yellow"/>
        </w:rPr>
        <w:t>Jonamae</w:t>
      </w:r>
      <w:proofErr w:type="spellEnd"/>
      <w:r w:rsidRPr="00696705">
        <w:rPr>
          <w:color w:val="FF0000"/>
          <w:highlight w:val="yellow"/>
        </w:rPr>
        <w:t>- I will  be sending you pictures taken from the internet of different ways people keep track of their periods. I would like to make a slide show of these images. We need to link back to every image. Also, I would like the slide show that have those little boxes at the bottom of the slides that are coming up. Please let me know if you have any questions about this.]</w:t>
      </w:r>
    </w:p>
    <w:p w14:paraId="0C4DB3E9" w14:textId="77777777" w:rsidR="00E37CD6" w:rsidRPr="001519D7" w:rsidRDefault="00E37CD6" w:rsidP="00E37CD6">
      <w:pPr>
        <w:rPr>
          <w:color w:val="FF0000"/>
        </w:rPr>
      </w:pPr>
      <w:r w:rsidRPr="00696705">
        <w:rPr>
          <w:color w:val="FF0000"/>
          <w:highlight w:val="yellow"/>
        </w:rPr>
        <w:t>[Mel - Ask Dr. Edelman what she thinks about this and whether she prefer it be a blog. This could be a very popular blog.]</w:t>
      </w:r>
    </w:p>
    <w:p w14:paraId="1BFBA93E" w14:textId="77777777" w:rsidR="00E37CD6" w:rsidRPr="001519D7" w:rsidRDefault="00E37CD6" w:rsidP="00E37CD6">
      <w:r>
        <w:t>WHAT TO KEEP RECORD OF:</w:t>
      </w:r>
    </w:p>
    <w:p w14:paraId="209880D3" w14:textId="77777777" w:rsidR="00E37CD6" w:rsidRPr="00696705" w:rsidRDefault="00E37CD6" w:rsidP="00E37CD6">
      <w:pPr>
        <w:rPr>
          <w:color w:val="FF0000"/>
        </w:rPr>
      </w:pPr>
      <w:r w:rsidRPr="00696705">
        <w:rPr>
          <w:color w:val="FF0000"/>
          <w:highlight w:val="yellow"/>
        </w:rPr>
        <w:t>[DIJAH – Could I please enlist your awesome graphic design skills. I would like to make an image that explains the basics of keeping track of your period. Could you come up with icons for the following bolded characteristics. Reach out to me for more information. Thanks so much.]</w:t>
      </w:r>
    </w:p>
    <w:p w14:paraId="1592D534" w14:textId="77777777" w:rsidR="00E37CD6" w:rsidRPr="001519D7" w:rsidRDefault="00E37CD6" w:rsidP="00E37CD6">
      <w:r>
        <w:t>When recording your menstrual cycle, keep track of the follo</w:t>
      </w:r>
      <w:r w:rsidRPr="001519D7">
        <w:t>wing:</w:t>
      </w:r>
    </w:p>
    <w:p w14:paraId="4023DB4D" w14:textId="77777777" w:rsidR="00E37CD6" w:rsidRPr="00C47F86" w:rsidRDefault="00E37CD6" w:rsidP="00E37CD6">
      <w:pPr>
        <w:rPr>
          <w:u w:val="single"/>
        </w:rPr>
      </w:pPr>
      <w:r w:rsidRPr="00C47F86">
        <w:rPr>
          <w:b/>
          <w:bCs/>
          <w:u w:val="single"/>
        </w:rPr>
        <w:t>Menstrual Cycle length</w:t>
      </w:r>
    </w:p>
    <w:p w14:paraId="3AA0F68F" w14:textId="77777777" w:rsidR="00E37CD6" w:rsidRPr="001519D7" w:rsidRDefault="00E37CD6" w:rsidP="00E37CD6">
      <w:r w:rsidRPr="001519D7">
        <w:t xml:space="preserve">The length of your menstrual cycle is calculated by  the  number of days between periods or “bleeding episodes.” The calculation starts on the first day of your period and goes to the first day of your next period. </w:t>
      </w:r>
    </w:p>
    <w:p w14:paraId="4C1FA0C5" w14:textId="77777777" w:rsidR="00E37CD6" w:rsidRPr="001519D7" w:rsidRDefault="00E37CD6" w:rsidP="00E37CD6">
      <w:r w:rsidRPr="001519D7">
        <w:t xml:space="preserve">When recording cycle length, it doesn’t matter when your period ends. Just when it starts. </w:t>
      </w:r>
    </w:p>
    <w:p w14:paraId="746770B7" w14:textId="77777777" w:rsidR="00E37CD6" w:rsidRPr="001519D7" w:rsidRDefault="00E37CD6" w:rsidP="00E37CD6">
      <w:r w:rsidRPr="001519D7">
        <w:t xml:space="preserve">For example, if a woman started her period on June 1, bled for seven days,  and then gets her next period on June 21, that would be a 21 day cycle. Whether she bleeds for 3 consecutive days or 7 days, her cycle length will still be 21 days. </w:t>
      </w:r>
    </w:p>
    <w:p w14:paraId="3F5C23CD" w14:textId="77777777" w:rsidR="00E37CD6" w:rsidRDefault="00E37CD6" w:rsidP="00E37CD6">
      <w:pPr>
        <w:rPr>
          <w:b/>
          <w:bCs/>
        </w:rPr>
      </w:pPr>
    </w:p>
    <w:p w14:paraId="4CD64B1C" w14:textId="77777777" w:rsidR="00E37CD6" w:rsidRPr="00C47F86" w:rsidRDefault="00E37CD6" w:rsidP="00E37CD6">
      <w:pPr>
        <w:rPr>
          <w:b/>
          <w:bCs/>
          <w:u w:val="single"/>
        </w:rPr>
      </w:pPr>
      <w:r w:rsidRPr="00C47F86">
        <w:rPr>
          <w:b/>
          <w:bCs/>
          <w:u w:val="single"/>
        </w:rPr>
        <w:t>Menstrual Period Length</w:t>
      </w:r>
    </w:p>
    <w:p w14:paraId="540C50A1" w14:textId="77777777" w:rsidR="00E37CD6" w:rsidRDefault="00E37CD6" w:rsidP="00E37CD6">
      <w:r w:rsidRPr="001519D7">
        <w:t xml:space="preserve">The length of your menstrual period refers to how long your period lasts: from the day you start bleeding, to the day you stop. </w:t>
      </w:r>
    </w:p>
    <w:p w14:paraId="777E1A0F" w14:textId="77777777" w:rsidR="00E37CD6" w:rsidRPr="001519D7" w:rsidRDefault="00E37CD6" w:rsidP="00E37CD6">
      <w:r w:rsidRPr="001519D7">
        <w:t>Keep track of every day your bleed or spot during your period. Record any day(s) when you do not bleed while on your period.</w:t>
      </w:r>
    </w:p>
    <w:p w14:paraId="3BBAAF08" w14:textId="77777777" w:rsidR="00E37CD6" w:rsidRPr="00C47F86" w:rsidRDefault="00E37CD6" w:rsidP="00E37CD6">
      <w:pPr>
        <w:rPr>
          <w:b/>
          <w:bCs/>
          <w:u w:val="single"/>
        </w:rPr>
      </w:pPr>
    </w:p>
    <w:p w14:paraId="03D989DF" w14:textId="77777777" w:rsidR="00E37CD6" w:rsidRPr="00C47F86" w:rsidRDefault="00E37CD6" w:rsidP="00E37CD6">
      <w:pPr>
        <w:rPr>
          <w:b/>
          <w:bCs/>
          <w:u w:val="single"/>
        </w:rPr>
      </w:pPr>
      <w:r w:rsidRPr="00C47F86">
        <w:rPr>
          <w:b/>
          <w:bCs/>
          <w:u w:val="single"/>
        </w:rPr>
        <w:t>Flow: How much do you bleed?</w:t>
      </w:r>
    </w:p>
    <w:p w14:paraId="4B8AD9D2" w14:textId="77777777" w:rsidR="00E37CD6" w:rsidRPr="001519D7" w:rsidRDefault="00E37CD6" w:rsidP="00E37CD6">
      <w:r w:rsidRPr="001519D7">
        <w:t xml:space="preserve">Is your flow consistent? Is it heavy? Is it light? </w:t>
      </w:r>
    </w:p>
    <w:p w14:paraId="28D334C4" w14:textId="77777777" w:rsidR="00E37CD6" w:rsidRPr="001519D7" w:rsidRDefault="00E37CD6" w:rsidP="00E37CD6">
      <w:r>
        <w:t xml:space="preserve">How much are you really bleeding? </w:t>
      </w:r>
      <w:r w:rsidRPr="001519D7">
        <w:t>You may think you know how much blood you lose during menstruation.</w:t>
      </w:r>
      <w:r>
        <w:t xml:space="preserve"> </w:t>
      </w:r>
      <w:proofErr w:type="gramStart"/>
      <w:r>
        <w:t>But,</w:t>
      </w:r>
      <w:proofErr w:type="gramEnd"/>
      <w:r>
        <w:t xml:space="preserve"> b</w:t>
      </w:r>
      <w:r w:rsidRPr="001519D7">
        <w:t xml:space="preserve">lood loss can be deceiving. </w:t>
      </w:r>
      <w:r>
        <w:t>S</w:t>
      </w:r>
      <w:r w:rsidRPr="001519D7">
        <w:t xml:space="preserve">tudies show that a woman’s assessment on how much blood she is losing is seldom accurate. </w:t>
      </w:r>
    </w:p>
    <w:p w14:paraId="499C171F" w14:textId="77777777" w:rsidR="00E37CD6" w:rsidRPr="001519D7" w:rsidRDefault="00E37CD6" w:rsidP="00E37CD6">
      <w:r w:rsidRPr="001519D7">
        <w:lastRenderedPageBreak/>
        <w:t xml:space="preserve">One of the more reliable ways to measure </w:t>
      </w:r>
      <w:r>
        <w:t xml:space="preserve">the flow of your period </w:t>
      </w:r>
      <w:r w:rsidRPr="001519D7">
        <w:t xml:space="preserve">is by counting the pads or tampons you go through. </w:t>
      </w:r>
      <w:r>
        <w:t>Also r</w:t>
      </w:r>
      <w:r w:rsidRPr="001519D7">
        <w:t>ecord the absor</w:t>
      </w:r>
      <w:r>
        <w:t>b</w:t>
      </w:r>
      <w:r w:rsidRPr="001519D7">
        <w:t>ency capacity of the feminine product you use. Is it a light maxi pad or a super absor</w:t>
      </w:r>
      <w:r>
        <w:t>b</w:t>
      </w:r>
      <w:r w:rsidRPr="001519D7">
        <w:t>ent tampon</w:t>
      </w:r>
      <w:r>
        <w:t>, etc.</w:t>
      </w:r>
      <w:r w:rsidRPr="001519D7">
        <w:t xml:space="preserve">? </w:t>
      </w:r>
    </w:p>
    <w:p w14:paraId="71BA22DD" w14:textId="77777777" w:rsidR="00E37CD6" w:rsidRDefault="00E37CD6" w:rsidP="00E37CD6">
      <w:pPr>
        <w:rPr>
          <w:b/>
          <w:bCs/>
        </w:rPr>
      </w:pPr>
    </w:p>
    <w:p w14:paraId="3D52CC26" w14:textId="2CDE9300" w:rsidR="00E37CD6" w:rsidRPr="00C47F86" w:rsidRDefault="00E37CD6" w:rsidP="00E37CD6">
      <w:pPr>
        <w:rPr>
          <w:b/>
          <w:bCs/>
          <w:u w:val="single"/>
        </w:rPr>
      </w:pPr>
      <w:r w:rsidRPr="00C47F86">
        <w:rPr>
          <w:b/>
          <w:bCs/>
          <w:u w:val="single"/>
        </w:rPr>
        <w:t xml:space="preserve">The presence of blood clots </w:t>
      </w:r>
    </w:p>
    <w:p w14:paraId="2C6EA4CC" w14:textId="2AB63A9D" w:rsidR="00E37CD6" w:rsidRPr="001519D7" w:rsidRDefault="00E37CD6" w:rsidP="00E37CD6">
      <w:pPr>
        <w:rPr>
          <w:b/>
          <w:bCs/>
          <w:color w:val="FF0000"/>
        </w:rPr>
      </w:pPr>
      <w:r w:rsidRPr="00696705">
        <w:rPr>
          <w:b/>
          <w:bCs/>
          <w:color w:val="FF0000"/>
          <w:highlight w:val="yellow"/>
        </w:rPr>
        <w:t>[Dr. Edelman – is blood clotting a sign of heavy bleeding?]</w:t>
      </w:r>
      <w:r w:rsidR="00285FCA">
        <w:rPr>
          <w:b/>
          <w:bCs/>
          <w:color w:val="FF0000"/>
        </w:rPr>
        <w:t xml:space="preserve"> In some </w:t>
      </w:r>
      <w:proofErr w:type="gramStart"/>
      <w:r w:rsidR="00285FCA">
        <w:rPr>
          <w:b/>
          <w:bCs/>
          <w:color w:val="FF0000"/>
        </w:rPr>
        <w:t>cases</w:t>
      </w:r>
      <w:proofErr w:type="gramEnd"/>
      <w:r w:rsidR="00285FCA">
        <w:rPr>
          <w:b/>
          <w:bCs/>
          <w:color w:val="FF0000"/>
        </w:rPr>
        <w:t xml:space="preserve"> blood clots can be a sign of heavy bleeding. </w:t>
      </w:r>
    </w:p>
    <w:p w14:paraId="2BB4FB87" w14:textId="77777777" w:rsidR="00E37CD6" w:rsidRPr="001519D7" w:rsidRDefault="00E37CD6" w:rsidP="00E37CD6">
      <w:r w:rsidRPr="001519D7">
        <w:t xml:space="preserve">If you notice clotting, record the size of the blood clot. Use coins as comparison. For example, was the blood clot the size of a dime? Or maybe it’s the size of a quarter.  </w:t>
      </w:r>
    </w:p>
    <w:p w14:paraId="59224694" w14:textId="77777777" w:rsidR="00E37CD6" w:rsidRPr="00C47F86" w:rsidRDefault="00E37CD6" w:rsidP="00E37CD6">
      <w:pPr>
        <w:rPr>
          <w:b/>
          <w:bCs/>
          <w:u w:val="single"/>
        </w:rPr>
      </w:pPr>
      <w:r w:rsidRPr="00C47F86">
        <w:rPr>
          <w:b/>
          <w:bCs/>
          <w:u w:val="single"/>
        </w:rPr>
        <w:t>Spotting</w:t>
      </w:r>
    </w:p>
    <w:p w14:paraId="12FA821F" w14:textId="77777777" w:rsidR="00E37CD6" w:rsidRPr="001519D7" w:rsidRDefault="00E37CD6" w:rsidP="00E37CD6">
      <w:r w:rsidRPr="001519D7">
        <w:t>Take note of any spotting or irregular bleeding</w:t>
      </w:r>
      <w:r>
        <w:t>.</w:t>
      </w:r>
    </w:p>
    <w:p w14:paraId="2F5E9762" w14:textId="77777777" w:rsidR="00E37CD6" w:rsidRPr="00C47F86" w:rsidRDefault="00E37CD6" w:rsidP="00E37CD6">
      <w:pPr>
        <w:rPr>
          <w:u w:val="single"/>
        </w:rPr>
      </w:pPr>
      <w:r w:rsidRPr="00C47F86">
        <w:rPr>
          <w:u w:val="single"/>
        </w:rPr>
        <w:t>IS YOUR BLEEDING ABNORMAL?</w:t>
      </w:r>
    </w:p>
    <w:p w14:paraId="5AE26650" w14:textId="77777777" w:rsidR="00E37CD6" w:rsidRDefault="00E37CD6" w:rsidP="00E37CD6">
      <w:r>
        <w:t>There may be characteristics of your normal bleeding pattern that are in fact, not normal. Some characteristics may be completely fine. Others warrant an assessment by your gynecologist.</w:t>
      </w:r>
    </w:p>
    <w:p w14:paraId="3A7BF17D" w14:textId="77777777" w:rsidR="00E37CD6" w:rsidRDefault="00E37CD6" w:rsidP="00E37CD6">
      <w:r>
        <w:t>Take the quiz:</w:t>
      </w:r>
    </w:p>
    <w:p w14:paraId="3FEC2DDD" w14:textId="77777777" w:rsidR="00E37CD6" w:rsidRDefault="00E37CD6" w:rsidP="00E37CD6">
      <w:pPr>
        <w:rPr>
          <w:color w:val="FF0000"/>
        </w:rPr>
      </w:pPr>
      <w:r w:rsidRPr="00696705">
        <w:rPr>
          <w:color w:val="FF0000"/>
          <w:highlight w:val="yellow"/>
        </w:rPr>
        <w:t>[</w:t>
      </w:r>
      <w:proofErr w:type="spellStart"/>
      <w:r w:rsidRPr="00696705">
        <w:rPr>
          <w:color w:val="FF0000"/>
          <w:highlight w:val="yellow"/>
        </w:rPr>
        <w:t>Jonamae</w:t>
      </w:r>
      <w:proofErr w:type="spellEnd"/>
      <w:r w:rsidRPr="00696705">
        <w:rPr>
          <w:color w:val="FF0000"/>
          <w:highlight w:val="yellow"/>
        </w:rPr>
        <w:t xml:space="preserve"> – is there </w:t>
      </w:r>
      <w:proofErr w:type="spellStart"/>
      <w:r w:rsidRPr="00696705">
        <w:rPr>
          <w:color w:val="FF0000"/>
          <w:highlight w:val="yellow"/>
        </w:rPr>
        <w:t>anyway</w:t>
      </w:r>
      <w:proofErr w:type="spellEnd"/>
      <w:r w:rsidRPr="00696705">
        <w:rPr>
          <w:color w:val="FF0000"/>
          <w:highlight w:val="yellow"/>
        </w:rPr>
        <w:t xml:space="preserve"> we can make this into a quiz – like CoolSculpting uses (is CoolSculpting right for you? Mel- Give J the URL. I think this would be a great thing for the service page and also something we could promote on Dr. Edelman’s social media.]</w:t>
      </w:r>
    </w:p>
    <w:p w14:paraId="62A84EE0" w14:textId="77777777" w:rsidR="00E37CD6" w:rsidRDefault="00E37CD6" w:rsidP="00E37CD6">
      <w:pPr>
        <w:pStyle w:val="ListParagraph"/>
        <w:numPr>
          <w:ilvl w:val="0"/>
          <w:numId w:val="2"/>
        </w:numPr>
        <w:rPr>
          <w:b/>
          <w:bCs/>
        </w:rPr>
      </w:pPr>
      <w:r w:rsidRPr="00597E17">
        <w:rPr>
          <w:b/>
          <w:bCs/>
        </w:rPr>
        <w:t>Are your periods deviating from your normal bleeding patterns?</w:t>
      </w:r>
    </w:p>
    <w:p w14:paraId="6DE6CE2D" w14:textId="77777777" w:rsidR="00E37CD6" w:rsidRPr="00597E17" w:rsidRDefault="00E37CD6" w:rsidP="00E37CD6">
      <w:pPr>
        <w:pStyle w:val="ListParagraph"/>
        <w:rPr>
          <w:b/>
          <w:bCs/>
        </w:rPr>
      </w:pPr>
    </w:p>
    <w:p w14:paraId="4A807647" w14:textId="77777777" w:rsidR="00E37CD6" w:rsidRDefault="00E37CD6" w:rsidP="00E37CD6">
      <w:pPr>
        <w:pStyle w:val="ListParagraph"/>
        <w:numPr>
          <w:ilvl w:val="0"/>
          <w:numId w:val="2"/>
        </w:numPr>
        <w:rPr>
          <w:b/>
          <w:bCs/>
        </w:rPr>
      </w:pPr>
      <w:r w:rsidRPr="00597E17">
        <w:rPr>
          <w:b/>
          <w:bCs/>
        </w:rPr>
        <w:t>Does the duration of your period or severity of your period stop you from pursuing your normal activities?</w:t>
      </w:r>
    </w:p>
    <w:p w14:paraId="3D466B38" w14:textId="77777777" w:rsidR="00E37CD6" w:rsidRPr="00597E17" w:rsidRDefault="00E37CD6" w:rsidP="00E37CD6">
      <w:pPr>
        <w:pStyle w:val="ListParagraph"/>
        <w:rPr>
          <w:b/>
          <w:bCs/>
        </w:rPr>
      </w:pPr>
    </w:p>
    <w:p w14:paraId="518C0C9F" w14:textId="77777777" w:rsidR="00E37CD6" w:rsidRDefault="00E37CD6" w:rsidP="00E37CD6">
      <w:pPr>
        <w:pStyle w:val="ListParagraph"/>
        <w:numPr>
          <w:ilvl w:val="0"/>
          <w:numId w:val="2"/>
        </w:numPr>
        <w:rPr>
          <w:b/>
          <w:bCs/>
        </w:rPr>
      </w:pPr>
      <w:r w:rsidRPr="00597E17">
        <w:rPr>
          <w:b/>
          <w:bCs/>
        </w:rPr>
        <w:t xml:space="preserve">Do you soak through a regular tampon or pad within one to two hours? Or do you soak through a super tampon or large maxi pad in 3 to 4 hours? </w:t>
      </w:r>
    </w:p>
    <w:p w14:paraId="04CD2255" w14:textId="77777777" w:rsidR="00E37CD6" w:rsidRPr="00597E17" w:rsidRDefault="00E37CD6" w:rsidP="00E37CD6">
      <w:pPr>
        <w:pStyle w:val="ListParagraph"/>
        <w:rPr>
          <w:b/>
          <w:bCs/>
        </w:rPr>
      </w:pPr>
    </w:p>
    <w:p w14:paraId="4CAABFF0" w14:textId="35EC88A7" w:rsidR="00E37CD6" w:rsidRDefault="00E37CD6" w:rsidP="00E37CD6">
      <w:pPr>
        <w:pStyle w:val="ListParagraph"/>
        <w:numPr>
          <w:ilvl w:val="0"/>
          <w:numId w:val="2"/>
        </w:numPr>
        <w:rPr>
          <w:b/>
          <w:bCs/>
        </w:rPr>
      </w:pPr>
      <w:r w:rsidRPr="00597E17">
        <w:rPr>
          <w:b/>
          <w:bCs/>
        </w:rPr>
        <w:t xml:space="preserve">Do you bleed through your clothes without warning? Do you bleed through your clothing and </w:t>
      </w:r>
      <w:r w:rsidR="00285FCA">
        <w:rPr>
          <w:b/>
          <w:bCs/>
        </w:rPr>
        <w:t>o</w:t>
      </w:r>
      <w:r w:rsidRPr="00597E17">
        <w:rPr>
          <w:b/>
          <w:bCs/>
        </w:rPr>
        <w:t>nto your bedding at night</w:t>
      </w:r>
      <w:r>
        <w:rPr>
          <w:b/>
          <w:bCs/>
        </w:rPr>
        <w:t>?</w:t>
      </w:r>
    </w:p>
    <w:p w14:paraId="4D9248B5" w14:textId="77777777" w:rsidR="00E37CD6" w:rsidRDefault="00E37CD6" w:rsidP="00E37CD6">
      <w:pPr>
        <w:pStyle w:val="ListParagraph"/>
        <w:rPr>
          <w:b/>
          <w:bCs/>
        </w:rPr>
      </w:pPr>
    </w:p>
    <w:p w14:paraId="7FFC1E84" w14:textId="77777777" w:rsidR="00E37CD6" w:rsidRDefault="00E37CD6" w:rsidP="00E37CD6">
      <w:pPr>
        <w:pStyle w:val="ListParagraph"/>
        <w:numPr>
          <w:ilvl w:val="0"/>
          <w:numId w:val="2"/>
        </w:numPr>
        <w:rPr>
          <w:b/>
          <w:bCs/>
        </w:rPr>
      </w:pPr>
      <w:r w:rsidRPr="003B1AB2">
        <w:rPr>
          <w:b/>
          <w:bCs/>
        </w:rPr>
        <w:t>Is your menstrual cycle less than 21 days? (Does your next period start less than 21 days since your previous period started?)</w:t>
      </w:r>
    </w:p>
    <w:p w14:paraId="062BBB32" w14:textId="77777777" w:rsidR="00E37CD6" w:rsidRDefault="00E37CD6" w:rsidP="00E37CD6">
      <w:pPr>
        <w:pStyle w:val="ListParagraph"/>
        <w:rPr>
          <w:b/>
          <w:bCs/>
        </w:rPr>
      </w:pPr>
    </w:p>
    <w:p w14:paraId="56B92FC6" w14:textId="77777777" w:rsidR="00E37CD6" w:rsidRDefault="00E37CD6" w:rsidP="00E37CD6">
      <w:pPr>
        <w:pStyle w:val="ListParagraph"/>
        <w:numPr>
          <w:ilvl w:val="0"/>
          <w:numId w:val="2"/>
        </w:numPr>
        <w:rPr>
          <w:b/>
          <w:bCs/>
        </w:rPr>
      </w:pPr>
      <w:r w:rsidRPr="00597E17">
        <w:rPr>
          <w:b/>
          <w:bCs/>
        </w:rPr>
        <w:t>Does your period last longer than 8 days (this includes any spotting before or after steady blood flow?</w:t>
      </w:r>
    </w:p>
    <w:p w14:paraId="196AAB21" w14:textId="77777777" w:rsidR="00E37CD6" w:rsidRPr="00597E17" w:rsidRDefault="00E37CD6" w:rsidP="00E37CD6">
      <w:pPr>
        <w:pStyle w:val="ListParagraph"/>
        <w:rPr>
          <w:b/>
          <w:bCs/>
        </w:rPr>
      </w:pPr>
    </w:p>
    <w:p w14:paraId="2C33CF8E" w14:textId="77777777" w:rsidR="00E37CD6" w:rsidRDefault="00E37CD6" w:rsidP="00E37CD6">
      <w:pPr>
        <w:pStyle w:val="ListParagraph"/>
        <w:numPr>
          <w:ilvl w:val="0"/>
          <w:numId w:val="2"/>
        </w:numPr>
        <w:rPr>
          <w:b/>
          <w:bCs/>
        </w:rPr>
      </w:pPr>
      <w:r w:rsidRPr="00597E17">
        <w:rPr>
          <w:b/>
          <w:bCs/>
        </w:rPr>
        <w:t>Do you bleed (or spot) in between periods?</w:t>
      </w:r>
    </w:p>
    <w:p w14:paraId="5AAE47C3" w14:textId="77777777" w:rsidR="00E37CD6" w:rsidRPr="00597E17" w:rsidRDefault="00E37CD6" w:rsidP="00E37CD6">
      <w:pPr>
        <w:pStyle w:val="ListParagraph"/>
        <w:rPr>
          <w:b/>
          <w:bCs/>
        </w:rPr>
      </w:pPr>
    </w:p>
    <w:p w14:paraId="6B03E120" w14:textId="77777777" w:rsidR="00E37CD6" w:rsidRPr="00597E17" w:rsidRDefault="00E37CD6" w:rsidP="00E37CD6">
      <w:pPr>
        <w:pStyle w:val="ListParagraph"/>
        <w:numPr>
          <w:ilvl w:val="0"/>
          <w:numId w:val="2"/>
        </w:numPr>
        <w:rPr>
          <w:b/>
          <w:bCs/>
        </w:rPr>
      </w:pPr>
      <w:r w:rsidRPr="00597E17">
        <w:rPr>
          <w:b/>
          <w:bCs/>
        </w:rPr>
        <w:t>Do you bleed after sex?</w:t>
      </w:r>
    </w:p>
    <w:p w14:paraId="0EE067F0" w14:textId="77777777" w:rsidR="00E37CD6" w:rsidRDefault="00E37CD6" w:rsidP="00E37CD6">
      <w:pPr>
        <w:rPr>
          <w:color w:val="FF0000"/>
        </w:rPr>
      </w:pPr>
      <w:r>
        <w:lastRenderedPageBreak/>
        <w:t>WHAT TO DO IF YOU HAVE ABNORMAL BLEEDING</w:t>
      </w:r>
    </w:p>
    <w:p w14:paraId="52001776" w14:textId="77777777" w:rsidR="00E37CD6" w:rsidRPr="00597E17" w:rsidRDefault="00E37CD6" w:rsidP="00E37CD6">
      <w:r w:rsidRPr="00597E17">
        <w:t>If you answered “yes” to any of these questions, you should seek a medical evaluation. Talk to your doctor or a find a reputable</w:t>
      </w:r>
      <w:r w:rsidRPr="003B1AB2">
        <w:rPr>
          <w:u w:val="single"/>
        </w:rPr>
        <w:t xml:space="preserve"> gynecologist in your area. </w:t>
      </w:r>
    </w:p>
    <w:p w14:paraId="6890E953" w14:textId="77777777" w:rsidR="00E37CD6" w:rsidRPr="00597E17" w:rsidRDefault="00E37CD6" w:rsidP="00E37CD6">
      <w:r w:rsidRPr="00597E17">
        <w:t xml:space="preserve">When seeing your doctor, make sure to take the data from your menstrual chart, app, or journal. Knowing your bleeding patterns </w:t>
      </w:r>
      <w:r>
        <w:t xml:space="preserve">is </w:t>
      </w:r>
      <w:r w:rsidRPr="00597E17">
        <w:t xml:space="preserve">very helpful </w:t>
      </w:r>
      <w:r>
        <w:t>for</w:t>
      </w:r>
      <w:r w:rsidRPr="00597E17">
        <w:t xml:space="preserve"> determining if your abnormal bleeding warrants further investigation.</w:t>
      </w:r>
    </w:p>
    <w:p w14:paraId="1A53FEBB" w14:textId="05594A3A" w:rsidR="00E37CD6" w:rsidRDefault="00E37CD6" w:rsidP="00E37CD6">
      <w:r w:rsidRPr="00597E17">
        <w:t>Your doctor will consider medical history, menstrual history, age (stage of menopause) and possibly a pelvic examination to determine which course of action is best for you.</w:t>
      </w:r>
    </w:p>
    <w:p w14:paraId="7559650F" w14:textId="5FBCD587" w:rsidR="00F01147" w:rsidRPr="006C6FD1" w:rsidRDefault="00F01147" w:rsidP="00F01147">
      <w:pPr>
        <w:rPr>
          <w:color w:val="FF0000"/>
        </w:rPr>
      </w:pPr>
      <w:r w:rsidRPr="00696705">
        <w:rPr>
          <w:color w:val="FF0000"/>
          <w:highlight w:val="yellow"/>
        </w:rPr>
        <w:t>(JONNAMAE, PLEASE PUT THIS SECTION RIGHT ABOVE GYNECOLOGIST NEAR ME AND PLEASE TOGGLE THE H4 SECTIONS, THANKYOU)</w:t>
      </w:r>
    </w:p>
    <w:p w14:paraId="3872A03D" w14:textId="77777777" w:rsidR="00796C29" w:rsidRDefault="00796C29" w:rsidP="00796C29">
      <w:r>
        <w:t xml:space="preserve">CAUSES OF ABNORMAL  BLEEDING </w:t>
      </w:r>
      <w:r>
        <w:rPr>
          <w:color w:val="FF0000"/>
        </w:rPr>
        <w:t>(h2)</w:t>
      </w:r>
    </w:p>
    <w:p w14:paraId="55D6026E" w14:textId="14FE02C2" w:rsidR="00285FCA" w:rsidRPr="00285FCA" w:rsidRDefault="00796C29" w:rsidP="00796C29">
      <w:pPr>
        <w:rPr>
          <w:u w:val="single"/>
        </w:rPr>
      </w:pPr>
      <w:r>
        <w:t xml:space="preserve">Many things may cause abnormal vaginal bleeding. However, the two most common are hormonal imbalances that lead to ovulation disorders and structural abnormalities of the uterus. </w:t>
      </w:r>
      <w:r w:rsidRPr="00042323">
        <w:rPr>
          <w:color w:val="0070C0"/>
        </w:rPr>
        <w:t xml:space="preserve"> </w:t>
      </w:r>
      <w:r w:rsidR="00042323" w:rsidRPr="00042323">
        <w:rPr>
          <w:color w:val="0070C0"/>
        </w:rPr>
        <w:t xml:space="preserve">Structural </w:t>
      </w:r>
      <w:r w:rsidR="00285FCA" w:rsidRPr="00042323">
        <w:rPr>
          <w:color w:val="0070C0"/>
        </w:rPr>
        <w:t xml:space="preserve">or physical changes in the uterus are more common in women over 35 and women who are overweight or obese even if they are in their </w:t>
      </w:r>
      <w:proofErr w:type="spellStart"/>
      <w:r w:rsidR="00285FCA" w:rsidRPr="00042323">
        <w:rPr>
          <w:color w:val="0070C0"/>
        </w:rPr>
        <w:t>20’s</w:t>
      </w:r>
      <w:proofErr w:type="spellEnd"/>
      <w:r w:rsidR="00285FCA" w:rsidRPr="00042323">
        <w:rPr>
          <w:color w:val="0070C0"/>
        </w:rPr>
        <w:t xml:space="preserve"> or early thirties.</w:t>
      </w:r>
      <w:r w:rsidR="00285FCA" w:rsidRPr="00042323">
        <w:rPr>
          <w:color w:val="0070C0"/>
          <w:u w:val="single"/>
        </w:rPr>
        <w:t xml:space="preserve"> </w:t>
      </w:r>
    </w:p>
    <w:p w14:paraId="07E6574A" w14:textId="77777777" w:rsidR="00796C29" w:rsidRDefault="00796C29" w:rsidP="00796C29">
      <w:r>
        <w:t>Other causes include gynecological cancers, reproductive system infections, medications, retained foreign bodies, trauma, diseases, and other medical conditions.</w:t>
      </w:r>
    </w:p>
    <w:p w14:paraId="2AAF588C" w14:textId="77777777" w:rsidR="00796C29" w:rsidRDefault="00796C29" w:rsidP="00796C29">
      <w:r>
        <w:t xml:space="preserve">HORMONAL CAUSES of IRREGULAR BLEEDING </w:t>
      </w:r>
      <w:r>
        <w:rPr>
          <w:color w:val="FF0000"/>
        </w:rPr>
        <w:t>(h3)</w:t>
      </w:r>
    </w:p>
    <w:p w14:paraId="23E4C236" w14:textId="77777777" w:rsidR="00796C29" w:rsidRDefault="00796C29" w:rsidP="00796C29">
      <w:r>
        <w:t xml:space="preserve">Hormones play an integral part in the female reproductive system. Consequently, hormonal imbalances are the main cause of abnormal uterine bleeding. Hormonal imbalances that affect the menstrual cycle happen more often in younger women just starting their period and mid-life women transitioning through perimenopause.  </w:t>
      </w:r>
    </w:p>
    <w:p w14:paraId="19FB52CF" w14:textId="77777777" w:rsidR="00796C29" w:rsidRDefault="00796C29" w:rsidP="00796C29">
      <w:r>
        <w:t xml:space="preserve">Typically, hormonal imbalances that lead to abnormal bleeding are caused by an excess production of estrogen or the underproduction of progesterone. </w:t>
      </w:r>
    </w:p>
    <w:p w14:paraId="59A483B9" w14:textId="77777777" w:rsidR="00796C29" w:rsidRDefault="00796C29" w:rsidP="00796C29">
      <w:r>
        <w:t xml:space="preserve">ANOVULATION </w:t>
      </w:r>
      <w:r>
        <w:rPr>
          <w:color w:val="FF0000"/>
        </w:rPr>
        <w:t>(h4)</w:t>
      </w:r>
    </w:p>
    <w:p w14:paraId="175E36B6" w14:textId="77777777" w:rsidR="00796C29" w:rsidRDefault="00796C29" w:rsidP="00796C29">
      <w:r>
        <w:t xml:space="preserve">Anovulation occurs when a woman does not ovulate during her menstrual cycle. During ovulation, the ovary releases an oocyte (egg) into the fallopian tube. If the egg is fertilized, the egg will attach to the endometrium (the wall of the uterus.) The endometrium thickens in preparation for pregnancy. However, if the egg is not fertilized, the body sheds the endometrium. This shedding is what causes bleeding during normal menstruation. </w:t>
      </w:r>
    </w:p>
    <w:p w14:paraId="1465AA2E" w14:textId="77777777" w:rsidR="00796C29" w:rsidRDefault="00796C29" w:rsidP="00796C29">
      <w:r>
        <w:t xml:space="preserve">When an egg is not released during the menstrual cycle (anovulation), the body does not know to shed the endometrium (uterine lining.) This causes the lining to build up, becoming thicker and thicker, until it collapses, leading to heavy bleeding. This heavy bleeding looks like a menstrual period.   </w:t>
      </w:r>
    </w:p>
    <w:p w14:paraId="1B3E53D2" w14:textId="77777777" w:rsidR="00796C29" w:rsidRDefault="00796C29" w:rsidP="00796C29">
      <w:r>
        <w:t>Anovulation has many causes. The most common, however, is hormonal imbalance.</w:t>
      </w:r>
    </w:p>
    <w:p w14:paraId="4122601A" w14:textId="77777777" w:rsidR="00796C29" w:rsidRDefault="00796C29" w:rsidP="00796C29">
      <w:r>
        <w:t xml:space="preserve">HORMONAL CONTRACEPTIVES </w:t>
      </w:r>
      <w:r>
        <w:rPr>
          <w:color w:val="FF0000"/>
        </w:rPr>
        <w:t>(h4)</w:t>
      </w:r>
    </w:p>
    <w:p w14:paraId="5ECDA3DA" w14:textId="77777777" w:rsidR="00796C29" w:rsidRDefault="00796C29" w:rsidP="00796C29">
      <w:pPr>
        <w:shd w:val="clear" w:color="auto" w:fill="FFFFFF"/>
        <w:spacing w:before="100" w:beforeAutospacing="1" w:after="100" w:afterAutospacing="1" w:line="240" w:lineRule="auto"/>
      </w:pPr>
      <w:r>
        <w:lastRenderedPageBreak/>
        <w:t xml:space="preserve">Hormonal contraceptives are often used to control irregular or heavy bleeding, even in cases where contraception is not needed.  At the same time there may be adjustment bleeding that takes place while the contraceptive begins to work.  This may be true for many types of contraception including birth control pills, an injection with Depo-Provera ( a progesterone contraception), intrauterine devices (IUD’s), vaginal inserts (the NuvaRing or </w:t>
      </w:r>
      <w:proofErr w:type="spellStart"/>
      <w:r>
        <w:t>Annovera</w:t>
      </w:r>
      <w:proofErr w:type="spellEnd"/>
      <w:r>
        <w:t xml:space="preserve">) and injectables (like Implanon). </w:t>
      </w:r>
    </w:p>
    <w:p w14:paraId="1213DD4E" w14:textId="77777777" w:rsidR="00796C29" w:rsidRDefault="00796C29" w:rsidP="00796C29">
      <w:pPr>
        <w:shd w:val="clear" w:color="auto" w:fill="FFFFFF"/>
        <w:spacing w:before="100" w:beforeAutospacing="1" w:after="100" w:afterAutospacing="1" w:line="240" w:lineRule="auto"/>
      </w:pPr>
      <w:r>
        <w:t>Spotting in between periods and breakthrough bleeding (unexpected uterine bleeding that requires a tampon or sanitary pad) is the most common type of abnormal bleeding.</w:t>
      </w:r>
    </w:p>
    <w:p w14:paraId="1F1DBD86" w14:textId="77777777" w:rsidR="00796C29" w:rsidRDefault="00796C29" w:rsidP="00796C29">
      <w:r>
        <w:t xml:space="preserve">HORMONE THERAPY </w:t>
      </w:r>
      <w:r>
        <w:rPr>
          <w:color w:val="FF0000"/>
        </w:rPr>
        <w:t>(h4)</w:t>
      </w:r>
    </w:p>
    <w:p w14:paraId="52FC7C65" w14:textId="6DAA94C6" w:rsidR="00796C29" w:rsidRDefault="00796C29" w:rsidP="00796C29">
      <w:r>
        <w:t xml:space="preserve">Hormone replacement therapy may be used to treat symptoms of menopause, such as hot flashes. Your doctor may offer bio-identical hormones to replace the hormones, like </w:t>
      </w:r>
      <w:r w:rsidR="00285FCA">
        <w:t xml:space="preserve">the </w:t>
      </w:r>
      <w:r>
        <w:t xml:space="preserve">estrogen your body stops producing during menopause. </w:t>
      </w:r>
    </w:p>
    <w:p w14:paraId="3B3D09CE" w14:textId="77777777" w:rsidR="00796C29" w:rsidRDefault="00796C29" w:rsidP="00796C29">
      <w:r>
        <w:t xml:space="preserve">Hormone therapy may cause anything from light spotting to bleeding that mimics a normal period. If you experience bleeding after hormone replacement therapy, consult your gynecologist or doctor. </w:t>
      </w:r>
    </w:p>
    <w:p w14:paraId="2FADF8E2" w14:textId="77777777" w:rsidR="00796C29" w:rsidRDefault="00796C29" w:rsidP="00796C29">
      <w:r>
        <w:t xml:space="preserve">POLYCYSTIC OVARY SYNDROME (PCOS) </w:t>
      </w:r>
      <w:r>
        <w:rPr>
          <w:color w:val="FF0000"/>
        </w:rPr>
        <w:t>(h4)</w:t>
      </w:r>
    </w:p>
    <w:p w14:paraId="4031AFCC" w14:textId="77777777" w:rsidR="00796C29" w:rsidRDefault="00796C29" w:rsidP="00796C29">
      <w:r>
        <w:t xml:space="preserve">Abnormal uterine bleeding is a symptom of polycystic ovarian syndrome  (PCOS). PCOS is often caused by a hormonal imbalance that results in anovulation (when your body does not release an egg during your menstrual cycle.) In this situation, too much estrogen causes the endometrium (the lining of the uterus) to thicken, while a lack of progesterone fails to signal the release of the endometrium. </w:t>
      </w:r>
    </w:p>
    <w:p w14:paraId="4D31F9B4" w14:textId="77777777" w:rsidR="00796C29" w:rsidRDefault="00796C29" w:rsidP="00796C29">
      <w:r>
        <w:t xml:space="preserve">BEING OVERWEIGHT </w:t>
      </w:r>
      <w:r>
        <w:rPr>
          <w:color w:val="FF0000"/>
        </w:rPr>
        <w:t>(h4)</w:t>
      </w:r>
    </w:p>
    <w:p w14:paraId="11454B01" w14:textId="7757344E" w:rsidR="00796C29" w:rsidRDefault="00285FCA" w:rsidP="00796C29">
      <w:r w:rsidRPr="00CE2297">
        <w:rPr>
          <w:color w:val="0070C0"/>
        </w:rPr>
        <w:t xml:space="preserve">Excess weight or changes in weight </w:t>
      </w:r>
      <w:r w:rsidR="00796C29" w:rsidRPr="00CE2297">
        <w:rPr>
          <w:color w:val="0070C0"/>
        </w:rPr>
        <w:t>can cause irregular bleeding. Adipose tissue (fat) produces a weak estrogen</w:t>
      </w:r>
      <w:r w:rsidR="004E2878" w:rsidRPr="00CE2297">
        <w:rPr>
          <w:color w:val="0070C0"/>
        </w:rPr>
        <w:t>, Estrone,</w:t>
      </w:r>
      <w:r w:rsidR="00796C29" w:rsidRPr="00CE2297">
        <w:rPr>
          <w:color w:val="0070C0"/>
        </w:rPr>
        <w:t xml:space="preserve"> </w:t>
      </w:r>
      <w:r w:rsidR="00796C29">
        <w:t>that is different from the estrogen made in your ovaries. Too much adipose tissue may lead to an excess of estrogen. Estrogen may cause anovulation and lead to the buildup of the uterine lining. Recent research also suggests that excess weight may cause inflammation of the womb lining, causing delayed womb repair.</w:t>
      </w:r>
    </w:p>
    <w:p w14:paraId="2A5B2C52" w14:textId="77777777" w:rsidR="00796C29" w:rsidRDefault="00796C29" w:rsidP="00796C29">
      <w:r>
        <w:t xml:space="preserve">STRUCTURAL ABNORMALITIES </w:t>
      </w:r>
      <w:r>
        <w:rPr>
          <w:color w:val="FF0000"/>
        </w:rPr>
        <w:t>(h3)</w:t>
      </w:r>
    </w:p>
    <w:p w14:paraId="06C02028" w14:textId="538BA244" w:rsidR="00796C29" w:rsidRDefault="00796C29" w:rsidP="00796C29">
      <w:r>
        <w:t xml:space="preserve">The second most common cause of irregular bleeding is lesions, also known as structural abnormalities, in and around the uterus. The most common types of structural abnormalities include uterine fibroids, endometrial polyps, and </w:t>
      </w:r>
      <w:r w:rsidRPr="00CE2297">
        <w:rPr>
          <w:color w:val="0070C0"/>
        </w:rPr>
        <w:t>adenomyosis</w:t>
      </w:r>
      <w:r w:rsidR="004E2878" w:rsidRPr="00CE2297">
        <w:rPr>
          <w:color w:val="0070C0"/>
        </w:rPr>
        <w:t xml:space="preserve">, a form of back-bleeding where some blood seeps back into the uterine muscle wall instead of just exiting out the cervix. </w:t>
      </w:r>
      <w:r>
        <w:t xml:space="preserve">Structural abnormalities are more common age 35 and beyond. Structural abnormalities are also more common in women who are overweight, even in younger overweight women. </w:t>
      </w:r>
    </w:p>
    <w:p w14:paraId="139E5442" w14:textId="77777777" w:rsidR="00796C29" w:rsidRDefault="00796C29" w:rsidP="00796C29">
      <w:pPr>
        <w:shd w:val="clear" w:color="auto" w:fill="FFFFFF"/>
        <w:spacing w:after="300" w:line="240" w:lineRule="auto"/>
      </w:pPr>
      <w:r>
        <w:t xml:space="preserve">ENDOMETRIAL POLYPS </w:t>
      </w:r>
      <w:r>
        <w:rPr>
          <w:color w:val="FF0000"/>
        </w:rPr>
        <w:t>(h4)</w:t>
      </w:r>
    </w:p>
    <w:p w14:paraId="3C132485" w14:textId="77777777" w:rsidR="00796C29" w:rsidRDefault="00796C29" w:rsidP="00796C29">
      <w:pPr>
        <w:shd w:val="clear" w:color="auto" w:fill="FFFFFF"/>
        <w:spacing w:after="300" w:line="240" w:lineRule="auto"/>
      </w:pPr>
      <w:r>
        <w:t xml:space="preserve">Endometrial polyps, also known as uterine polyps, cause 25% of cases of abnormal bleeding. Uterine polyps are fleshy growths of endometrium tissue that occur along the uterus lining. The exact cause of uterine polyps is unknown. However, scientists believe that excess estrogen, which causes the endometrium to thicken each month, may play a role in developing polyps. </w:t>
      </w:r>
    </w:p>
    <w:p w14:paraId="456CD32A" w14:textId="18CEC6A1" w:rsidR="00796C29" w:rsidRDefault="00796C29" w:rsidP="00796C29">
      <w:pPr>
        <w:shd w:val="clear" w:color="auto" w:fill="FFFFFF"/>
        <w:spacing w:after="300" w:line="240" w:lineRule="auto"/>
      </w:pPr>
      <w:r>
        <w:lastRenderedPageBreak/>
        <w:t xml:space="preserve">Uterine polyps may be as small as a sesame seed or as large as a golf ball. While polyps may contain  cancer cells, 98% of polyps are benign (non-cancerous.) </w:t>
      </w:r>
      <w:r w:rsidR="00473AC2" w:rsidRPr="00CE2297">
        <w:rPr>
          <w:color w:val="0070C0"/>
          <w:u w:val="single"/>
        </w:rPr>
        <w:t xml:space="preserve">The risk of having cancer in a polyp is greater in women who are overweight. </w:t>
      </w:r>
      <w:r w:rsidRPr="00CE2297">
        <w:rPr>
          <w:color w:val="0070C0"/>
          <w:u w:val="single"/>
        </w:rPr>
        <w:t xml:space="preserve">Benign polyps can still cause problems, including abnormal bleeding. Abnormal bleeding is a symptom of uterine polyps </w:t>
      </w:r>
      <w:hyperlink r:id="rId9" w:history="1">
        <w:r w:rsidRPr="00CE2297">
          <w:rPr>
            <w:color w:val="0070C0"/>
            <w:u w:val="single"/>
          </w:rPr>
          <w:t>68% of the time.</w:t>
        </w:r>
      </w:hyperlink>
      <w:r w:rsidRPr="00CE2297">
        <w:rPr>
          <w:color w:val="0070C0"/>
          <w:u w:val="single"/>
        </w:rPr>
        <w:t xml:space="preserve"> Uterine polyps may cause irregular periods, </w:t>
      </w:r>
      <w:r w:rsidR="00473AC2" w:rsidRPr="00CE2297">
        <w:rPr>
          <w:color w:val="0070C0"/>
          <w:u w:val="single"/>
        </w:rPr>
        <w:t>prolonged bleeding or spotting, o</w:t>
      </w:r>
      <w:r w:rsidRPr="00CE2297">
        <w:rPr>
          <w:color w:val="0070C0"/>
          <w:u w:val="single"/>
        </w:rPr>
        <w:t>r heavy periods (menorrhagia), bleeding between periods, bleeding after sex, and bleeding after menopause (postmenopausal bleeding).</w:t>
      </w:r>
    </w:p>
    <w:p w14:paraId="307E3E8F" w14:textId="180BD3F3" w:rsidR="00614468" w:rsidRPr="00371835" w:rsidRDefault="00614468" w:rsidP="00796C29">
      <w:pPr>
        <w:shd w:val="clear" w:color="auto" w:fill="FFFFFF"/>
        <w:spacing w:after="300" w:line="240" w:lineRule="auto"/>
        <w:rPr>
          <w:color w:val="0070C0"/>
        </w:rPr>
      </w:pPr>
      <w:r w:rsidRPr="00371835">
        <w:rPr>
          <w:color w:val="0070C0"/>
        </w:rPr>
        <w:t xml:space="preserve">Polyps can also form in the cervix, at the opening of the uterus. These are more likely to bleed after intercourse.  They may also be benign or cancerous or pre-cancerous. It is recommended that polyps in the cervix be biopsied and removed even if the pap smear of the cervix is normal. </w:t>
      </w:r>
    </w:p>
    <w:p w14:paraId="7AEDCBB8" w14:textId="77777777" w:rsidR="00796C29" w:rsidRDefault="00796C29" w:rsidP="00796C29">
      <w:pPr>
        <w:shd w:val="clear" w:color="auto" w:fill="FFFFFF"/>
        <w:spacing w:after="300" w:line="240" w:lineRule="auto"/>
      </w:pPr>
      <w:r>
        <w:t xml:space="preserve">UTERINE FIBROIDS </w:t>
      </w:r>
      <w:r>
        <w:rPr>
          <w:color w:val="FF0000"/>
        </w:rPr>
        <w:t>(h4)</w:t>
      </w:r>
    </w:p>
    <w:p w14:paraId="0FAD4D67" w14:textId="5874E448" w:rsidR="00796C29" w:rsidRPr="00473AC2" w:rsidRDefault="00796C29" w:rsidP="00796C29">
      <w:pPr>
        <w:shd w:val="clear" w:color="auto" w:fill="FFFFFF"/>
        <w:spacing w:after="300" w:line="240" w:lineRule="auto"/>
        <w:rPr>
          <w:u w:val="single"/>
        </w:rPr>
      </w:pPr>
      <w:r>
        <w:t xml:space="preserve">Uterine fibroids are usually non-cancerous tumors that develop </w:t>
      </w:r>
      <w:r w:rsidRPr="00371835">
        <w:rPr>
          <w:color w:val="0070C0"/>
        </w:rPr>
        <w:t>in the muscle</w:t>
      </w:r>
      <w:r w:rsidR="00473AC2" w:rsidRPr="00371835">
        <w:rPr>
          <w:color w:val="0070C0"/>
        </w:rPr>
        <w:t xml:space="preserve"> wall </w:t>
      </w:r>
      <w:r w:rsidRPr="00371835">
        <w:rPr>
          <w:color w:val="0070C0"/>
        </w:rPr>
        <w:t xml:space="preserve">of the uterus. Most women have fibroids but don’t know it because they remain asymptomatic. However, elevated levels of estrogen cause fibroids to grow and multiply.  </w:t>
      </w:r>
      <w:r w:rsidR="00473AC2" w:rsidRPr="00371835">
        <w:rPr>
          <w:color w:val="0070C0"/>
        </w:rPr>
        <w:t xml:space="preserve">Fibroids </w:t>
      </w:r>
      <w:r w:rsidRPr="00371835">
        <w:rPr>
          <w:color w:val="0070C0"/>
        </w:rPr>
        <w:t xml:space="preserve">that grow rapidly or </w:t>
      </w:r>
      <w:r w:rsidR="00473AC2" w:rsidRPr="00371835">
        <w:rPr>
          <w:color w:val="0070C0"/>
        </w:rPr>
        <w:t xml:space="preserve">become </w:t>
      </w:r>
      <w:r w:rsidRPr="00371835">
        <w:rPr>
          <w:color w:val="0070C0"/>
        </w:rPr>
        <w:t xml:space="preserve">very large can </w:t>
      </w:r>
      <w:r w:rsidR="00473AC2" w:rsidRPr="00371835">
        <w:rPr>
          <w:color w:val="0070C0"/>
        </w:rPr>
        <w:t>contain cancer cells and need to be surgically removed.</w:t>
      </w:r>
      <w:r w:rsidR="00473AC2" w:rsidRPr="00371835">
        <w:rPr>
          <w:color w:val="0070C0"/>
          <w:u w:val="single"/>
        </w:rPr>
        <w:t xml:space="preserve"> </w:t>
      </w:r>
      <w:r w:rsidRPr="00371835">
        <w:rPr>
          <w:color w:val="0070C0"/>
          <w:u w:val="single"/>
        </w:rPr>
        <w:t xml:space="preserve"> </w:t>
      </w:r>
    </w:p>
    <w:p w14:paraId="067F3021" w14:textId="6321570A" w:rsidR="00796C29" w:rsidRDefault="00796C29" w:rsidP="00796C29">
      <w:pPr>
        <w:shd w:val="clear" w:color="auto" w:fill="FFFFFF"/>
        <w:spacing w:after="300" w:line="240" w:lineRule="auto"/>
      </w:pPr>
      <w:r>
        <w:t xml:space="preserve">Uterine fibroids may cause abnormal bleeding in several ways. </w:t>
      </w:r>
      <w:r w:rsidR="00473AC2" w:rsidRPr="00371835">
        <w:rPr>
          <w:color w:val="0070C0"/>
        </w:rPr>
        <w:t xml:space="preserve">Some </w:t>
      </w:r>
      <w:r w:rsidRPr="00371835">
        <w:rPr>
          <w:color w:val="0070C0"/>
        </w:rPr>
        <w:t xml:space="preserve">fibroids </w:t>
      </w:r>
      <w:r>
        <w:t xml:space="preserve">may block the uterus from contracting properly, leading to prolonged bleeding. Uterine fibroids can put pressure on the endometrium (the uterus lining), causing heavy bleeding. Uterine fibroids may stimulate the growth of blood vessels, which may cause spotting in between periods. </w:t>
      </w:r>
    </w:p>
    <w:p w14:paraId="58660EF2" w14:textId="77777777" w:rsidR="00796C29" w:rsidRDefault="00796C29" w:rsidP="00796C29">
      <w:pPr>
        <w:shd w:val="clear" w:color="auto" w:fill="FFFFFF"/>
        <w:spacing w:after="300" w:line="240" w:lineRule="auto"/>
      </w:pPr>
      <w:r>
        <w:t xml:space="preserve">ADENOMYOSIS </w:t>
      </w:r>
      <w:r>
        <w:rPr>
          <w:color w:val="FF0000"/>
        </w:rPr>
        <w:t>(h4)</w:t>
      </w:r>
    </w:p>
    <w:p w14:paraId="5E583327" w14:textId="051FD44F" w:rsidR="00796C29" w:rsidRPr="00473AC2" w:rsidRDefault="00796C29" w:rsidP="00796C29">
      <w:pPr>
        <w:shd w:val="clear" w:color="auto" w:fill="FFFFFF"/>
        <w:spacing w:before="100" w:beforeAutospacing="1" w:after="100" w:afterAutospacing="1" w:line="240" w:lineRule="auto"/>
        <w:rPr>
          <w:u w:val="single"/>
        </w:rPr>
      </w:pPr>
      <w:r>
        <w:t xml:space="preserve">Adenomyosis is caused when endometrium tissue (cells lining the </w:t>
      </w:r>
      <w:r w:rsidR="00473AC2">
        <w:t>inside o</w:t>
      </w:r>
      <w:r>
        <w:t>f the uterus) grows into the outer muscular walls of the uterus (the myometrium). This leads to the thickening and enlarging of the uterus, which often causes painful and/or heavy periods</w:t>
      </w:r>
      <w:r w:rsidR="00473AC2">
        <w:t xml:space="preserve">. </w:t>
      </w:r>
      <w:r w:rsidR="00473AC2" w:rsidRPr="00371835">
        <w:rPr>
          <w:color w:val="0070C0"/>
        </w:rPr>
        <w:t>Adenomyosis may cause the uterus to swell and enlarge during a menstrual period</w:t>
      </w:r>
      <w:r w:rsidRPr="00371835">
        <w:rPr>
          <w:color w:val="0070C0"/>
        </w:rPr>
        <w:t>.</w:t>
      </w:r>
    </w:p>
    <w:p w14:paraId="75540F04" w14:textId="77777777" w:rsidR="00DC4546" w:rsidRDefault="00796C29" w:rsidP="00796C29">
      <w:pPr>
        <w:shd w:val="clear" w:color="auto" w:fill="FFFFFF"/>
        <w:spacing w:before="100" w:beforeAutospacing="1" w:after="100" w:afterAutospacing="1" w:line="240" w:lineRule="auto"/>
      </w:pPr>
      <w:r>
        <w:t xml:space="preserve">GYNECOLOGICAL CANCERS </w:t>
      </w:r>
      <w:r>
        <w:rPr>
          <w:color w:val="FF0000"/>
        </w:rPr>
        <w:t>(h3)</w:t>
      </w:r>
    </w:p>
    <w:p w14:paraId="77165D48" w14:textId="610A47A0" w:rsidR="00796C29" w:rsidRPr="00371835" w:rsidRDefault="00DC4546" w:rsidP="00796C29">
      <w:pPr>
        <w:shd w:val="clear" w:color="auto" w:fill="FFFFFF"/>
        <w:spacing w:before="100" w:beforeAutospacing="1" w:after="100" w:afterAutospacing="1" w:line="240" w:lineRule="auto"/>
        <w:rPr>
          <w:color w:val="0070C0"/>
        </w:rPr>
      </w:pPr>
      <w:r w:rsidRPr="00371835">
        <w:rPr>
          <w:color w:val="0070C0"/>
        </w:rPr>
        <w:t xml:space="preserve">All types of </w:t>
      </w:r>
      <w:r w:rsidR="00796C29" w:rsidRPr="00371835">
        <w:rPr>
          <w:color w:val="0070C0"/>
        </w:rPr>
        <w:t>gynecological cancers may cause abnormal uterine or vaginal bleeding</w:t>
      </w:r>
      <w:r w:rsidRPr="00371835">
        <w:rPr>
          <w:color w:val="0070C0"/>
        </w:rPr>
        <w:t>.  However, it is possible to have a gynecologic cancer that does not bleed.  For example, some cancers of the uterus lining do not bleed</w:t>
      </w:r>
      <w:r w:rsidR="00614468" w:rsidRPr="00371835">
        <w:rPr>
          <w:color w:val="0070C0"/>
        </w:rPr>
        <w:t>,</w:t>
      </w:r>
      <w:r w:rsidRPr="00371835">
        <w:rPr>
          <w:color w:val="0070C0"/>
        </w:rPr>
        <w:t xml:space="preserve"> and some large fibroids do not bleed.  </w:t>
      </w:r>
      <w:r w:rsidR="00796C29" w:rsidRPr="00371835">
        <w:rPr>
          <w:color w:val="0070C0"/>
        </w:rPr>
        <w:t xml:space="preserve"> </w:t>
      </w:r>
    </w:p>
    <w:p w14:paraId="300584D3" w14:textId="77777777" w:rsidR="00796C29" w:rsidRDefault="00796C29" w:rsidP="00796C29">
      <w:pPr>
        <w:shd w:val="clear" w:color="auto" w:fill="FFFFFF"/>
        <w:spacing w:before="100" w:beforeAutospacing="1" w:after="100" w:afterAutospacing="1" w:line="240" w:lineRule="auto"/>
      </w:pPr>
      <w:r>
        <w:t xml:space="preserve">CERVICAL CANCER </w:t>
      </w:r>
      <w:r>
        <w:rPr>
          <w:color w:val="FF0000"/>
        </w:rPr>
        <w:t>(h4)</w:t>
      </w:r>
    </w:p>
    <w:p w14:paraId="5EC55B42" w14:textId="77777777" w:rsidR="00796C29" w:rsidRDefault="00796C29" w:rsidP="00796C29">
      <w:pPr>
        <w:shd w:val="clear" w:color="auto" w:fill="FFFFFF"/>
        <w:spacing w:before="100" w:beforeAutospacing="1" w:after="100" w:afterAutospacing="1" w:line="240" w:lineRule="auto"/>
      </w:pPr>
      <w:r>
        <w:t xml:space="preserve">UTERINE CANCER (ENDOMETRIAL CANCER) </w:t>
      </w:r>
      <w:r>
        <w:rPr>
          <w:color w:val="FF0000"/>
        </w:rPr>
        <w:t>(h4)</w:t>
      </w:r>
    </w:p>
    <w:p w14:paraId="544ACD30" w14:textId="77777777" w:rsidR="00796C29" w:rsidRDefault="00796C29" w:rsidP="00796C29">
      <w:pPr>
        <w:shd w:val="clear" w:color="auto" w:fill="FFFFFF"/>
        <w:spacing w:before="100" w:beforeAutospacing="1" w:after="100" w:afterAutospacing="1" w:line="240" w:lineRule="auto"/>
      </w:pPr>
      <w:r>
        <w:t>VAGINAL CANCER</w:t>
      </w:r>
      <w:r>
        <w:rPr>
          <w:color w:val="FF0000"/>
        </w:rPr>
        <w:t xml:space="preserve"> (h4)</w:t>
      </w:r>
    </w:p>
    <w:p w14:paraId="54AE9EF3" w14:textId="77777777" w:rsidR="00796C29" w:rsidRDefault="00796C29" w:rsidP="00796C29">
      <w:pPr>
        <w:shd w:val="clear" w:color="auto" w:fill="FFFFFF"/>
        <w:spacing w:before="100" w:beforeAutospacing="1" w:after="100" w:afterAutospacing="1" w:line="240" w:lineRule="auto"/>
      </w:pPr>
      <w:r>
        <w:t xml:space="preserve">OVARIAN CANCER </w:t>
      </w:r>
      <w:r>
        <w:rPr>
          <w:color w:val="FF0000"/>
        </w:rPr>
        <w:t>(h4)</w:t>
      </w:r>
    </w:p>
    <w:p w14:paraId="4A14BB6D" w14:textId="77777777" w:rsidR="00796C29" w:rsidRDefault="00796C29" w:rsidP="00796C29">
      <w:pPr>
        <w:shd w:val="clear" w:color="auto" w:fill="FFFFFF"/>
        <w:spacing w:before="100" w:beforeAutospacing="1" w:after="100" w:afterAutospacing="1" w:line="240" w:lineRule="auto"/>
        <w:rPr>
          <w:color w:val="FF0000"/>
        </w:rPr>
      </w:pPr>
      <w:r>
        <w:t xml:space="preserve">INFECTIONS </w:t>
      </w:r>
      <w:r>
        <w:rPr>
          <w:color w:val="FF0000"/>
        </w:rPr>
        <w:t>(h3)</w:t>
      </w:r>
    </w:p>
    <w:p w14:paraId="186714B3" w14:textId="77777777" w:rsidR="00796C29" w:rsidRDefault="00796C29" w:rsidP="00796C29">
      <w:pPr>
        <w:shd w:val="clear" w:color="auto" w:fill="FFFFFF"/>
        <w:spacing w:before="100" w:beforeAutospacing="1" w:after="100" w:afterAutospacing="1" w:line="240" w:lineRule="auto"/>
      </w:pPr>
      <w:r>
        <w:t xml:space="preserve">SEXUALLY TRANSMITTED INFECTIONS (STIs) </w:t>
      </w:r>
      <w:r>
        <w:rPr>
          <w:color w:val="FF0000"/>
        </w:rPr>
        <w:t>(h4)</w:t>
      </w:r>
    </w:p>
    <w:p w14:paraId="4591D12C" w14:textId="77777777" w:rsidR="00796C29" w:rsidRPr="00696705" w:rsidRDefault="00796C29" w:rsidP="00796C29">
      <w:pPr>
        <w:shd w:val="clear" w:color="auto" w:fill="FFFFFF"/>
        <w:spacing w:before="100" w:beforeAutospacing="1" w:after="100" w:afterAutospacing="1" w:line="240" w:lineRule="auto"/>
      </w:pPr>
      <w:r w:rsidRPr="00696705">
        <w:lastRenderedPageBreak/>
        <w:t xml:space="preserve">Sexually transmitted infections (STIs,) also known as sexually transmitted diseases (STDs,) may cause abnormal uterine or vaginal bleeding. For example, Chlamydia causes inflammation that may lead to bleeding in between periods. Chlamydia can also cause vaginal bleeding after sex. Gonorrhea is another STI that may cause vaginal bleeding in between periods.  Often these infections are silent with no pain or discharge or bleeding to signal they are present. </w:t>
      </w:r>
    </w:p>
    <w:p w14:paraId="06125D07" w14:textId="77777777" w:rsidR="00796C29" w:rsidRDefault="00796C29" w:rsidP="00796C29">
      <w:pPr>
        <w:shd w:val="clear" w:color="auto" w:fill="FFFFFF"/>
        <w:spacing w:before="100" w:beforeAutospacing="1" w:after="100" w:afterAutospacing="1" w:line="240" w:lineRule="auto"/>
      </w:pPr>
      <w:r>
        <w:t xml:space="preserve">MEDICATIONS </w:t>
      </w:r>
      <w:r>
        <w:rPr>
          <w:color w:val="FF0000"/>
        </w:rPr>
        <w:t>(h3)</w:t>
      </w:r>
    </w:p>
    <w:p w14:paraId="0987996F" w14:textId="40152D86" w:rsidR="00796C29" w:rsidRDefault="00796C29" w:rsidP="00796C29">
      <w:pPr>
        <w:shd w:val="clear" w:color="auto" w:fill="FFFFFF"/>
        <w:spacing w:before="100" w:beforeAutospacing="1" w:after="100" w:afterAutospacing="1" w:line="240" w:lineRule="auto"/>
      </w:pPr>
      <w:r>
        <w:t xml:space="preserve">Irregular bleeding is a side effect of several medications. Most of these medications affect hormone levels. </w:t>
      </w:r>
    </w:p>
    <w:p w14:paraId="57758AEF" w14:textId="7645DFE3" w:rsidR="00696705" w:rsidRPr="00371835" w:rsidRDefault="00696705" w:rsidP="00696705">
      <w:pPr>
        <w:shd w:val="clear" w:color="auto" w:fill="FFFFFF"/>
        <w:spacing w:after="0" w:line="240" w:lineRule="auto"/>
        <w:outlineLvl w:val="1"/>
        <w:rPr>
          <w:color w:val="0070C0"/>
        </w:rPr>
      </w:pPr>
      <w:r w:rsidRPr="00371835">
        <w:rPr>
          <w:color w:val="0070C0"/>
        </w:rPr>
        <w:t>HORMONAL MEDICATIONS (h3)</w:t>
      </w:r>
    </w:p>
    <w:p w14:paraId="159800AE" w14:textId="05844438" w:rsidR="00696705" w:rsidRPr="00371835" w:rsidRDefault="00696705" w:rsidP="00696705">
      <w:pPr>
        <w:shd w:val="clear" w:color="auto" w:fill="FFFFFF"/>
        <w:spacing w:after="0" w:line="240" w:lineRule="auto"/>
        <w:outlineLvl w:val="1"/>
        <w:rPr>
          <w:color w:val="0070C0"/>
        </w:rPr>
      </w:pPr>
      <w:r w:rsidRPr="00371835">
        <w:rPr>
          <w:color w:val="0070C0"/>
        </w:rPr>
        <w:t>HORMONAL BIRTH CONTROL (h4)</w:t>
      </w:r>
    </w:p>
    <w:p w14:paraId="6B16A2A3" w14:textId="76A408A5" w:rsidR="00696705" w:rsidRPr="00371835" w:rsidRDefault="00696705" w:rsidP="00696705">
      <w:pPr>
        <w:shd w:val="clear" w:color="auto" w:fill="FFFFFF"/>
        <w:spacing w:after="0" w:line="240" w:lineRule="auto"/>
        <w:outlineLvl w:val="1"/>
        <w:rPr>
          <w:color w:val="0070C0"/>
        </w:rPr>
      </w:pPr>
      <w:r w:rsidRPr="00371835">
        <w:rPr>
          <w:color w:val="0070C0"/>
        </w:rPr>
        <w:t>HORMONE REPLACEMENT THERAPY (h4)</w:t>
      </w:r>
    </w:p>
    <w:p w14:paraId="321D62D8" w14:textId="1C45D085" w:rsidR="00696705" w:rsidRPr="00371835" w:rsidRDefault="00696705" w:rsidP="00696705">
      <w:pPr>
        <w:shd w:val="clear" w:color="auto" w:fill="FFFFFF"/>
        <w:spacing w:after="0" w:line="240" w:lineRule="auto"/>
        <w:outlineLvl w:val="1"/>
        <w:rPr>
          <w:color w:val="0070C0"/>
        </w:rPr>
      </w:pPr>
      <w:r w:rsidRPr="00371835">
        <w:rPr>
          <w:color w:val="0070C0"/>
        </w:rPr>
        <w:t>HORMONE REGULATORS (h4)</w:t>
      </w:r>
    </w:p>
    <w:p w14:paraId="3D5D2F9F" w14:textId="3AF8AE2B" w:rsidR="00696705" w:rsidRPr="00371835" w:rsidRDefault="00696705" w:rsidP="00696705">
      <w:pPr>
        <w:shd w:val="clear" w:color="auto" w:fill="FFFFFF"/>
        <w:spacing w:after="0" w:line="240" w:lineRule="auto"/>
        <w:outlineLvl w:val="1"/>
        <w:rPr>
          <w:color w:val="0070C0"/>
        </w:rPr>
      </w:pPr>
    </w:p>
    <w:p w14:paraId="713E856E" w14:textId="6F325D08" w:rsidR="00696705" w:rsidRPr="00371835" w:rsidRDefault="00696705" w:rsidP="00696705">
      <w:pPr>
        <w:shd w:val="clear" w:color="auto" w:fill="FFFFFF"/>
        <w:spacing w:after="0" w:line="240" w:lineRule="auto"/>
        <w:outlineLvl w:val="1"/>
        <w:rPr>
          <w:color w:val="0070C0"/>
        </w:rPr>
      </w:pPr>
      <w:r w:rsidRPr="00371835">
        <w:rPr>
          <w:color w:val="0070C0"/>
        </w:rPr>
        <w:t xml:space="preserve">Certain hormonal medications, often used to treat breast cancer, may cause abnormal uterine bleeding. The most well known medication of this type is Tamoxifen. Sold under the brand name </w:t>
      </w:r>
      <w:proofErr w:type="spellStart"/>
      <w:r w:rsidRPr="00371835">
        <w:rPr>
          <w:color w:val="0070C0"/>
        </w:rPr>
        <w:t>Nolvadex</w:t>
      </w:r>
      <w:proofErr w:type="spellEnd"/>
      <w:r w:rsidRPr="00371835">
        <w:rPr>
          <w:color w:val="0070C0"/>
        </w:rPr>
        <w:t xml:space="preserve">, Tamoxifen disrupts hormones by modulating estrogen. </w:t>
      </w:r>
    </w:p>
    <w:p w14:paraId="43B55338" w14:textId="584F55B9" w:rsidR="005F72F4" w:rsidRDefault="005F72F4" w:rsidP="00796C29">
      <w:pPr>
        <w:shd w:val="clear" w:color="auto" w:fill="FFFFFF"/>
        <w:spacing w:before="100" w:beforeAutospacing="1" w:after="100" w:afterAutospacing="1" w:line="240" w:lineRule="auto"/>
      </w:pPr>
      <w:r>
        <w:t xml:space="preserve">MEDICATIONS FOR MENTAL HEALTH DISORDERS </w:t>
      </w:r>
      <w:r w:rsidR="00696705">
        <w:t>(</w:t>
      </w:r>
      <w:r w:rsidR="00696705" w:rsidRPr="00696705">
        <w:rPr>
          <w:color w:val="FF0000"/>
        </w:rPr>
        <w:t>put this header in place of “antidepressants”)</w:t>
      </w:r>
    </w:p>
    <w:p w14:paraId="59BCEB42" w14:textId="166A3C2C" w:rsidR="005F72F4" w:rsidRPr="00371835" w:rsidRDefault="005F72F4" w:rsidP="00796C29">
      <w:pPr>
        <w:shd w:val="clear" w:color="auto" w:fill="FFFFFF"/>
        <w:spacing w:before="100" w:beforeAutospacing="1" w:after="100" w:afterAutospacing="1" w:line="240" w:lineRule="auto"/>
        <w:rPr>
          <w:color w:val="0070C0"/>
        </w:rPr>
      </w:pPr>
      <w:r w:rsidRPr="00371835">
        <w:rPr>
          <w:color w:val="0070C0"/>
        </w:rPr>
        <w:t xml:space="preserve">Medications for depression and other mental health disorders may cause abnormal bleeding. </w:t>
      </w:r>
      <w:r w:rsidR="00DC4546" w:rsidRPr="00371835">
        <w:rPr>
          <w:color w:val="0070C0"/>
        </w:rPr>
        <w:t xml:space="preserve">Research to understand the relationship between depression and medications to treat it is in the early phases.  It is not yet clear what the relationship is between anti-depressants and abnormal bleeding.  So far, </w:t>
      </w:r>
      <w:hyperlink r:id="rId10" w:history="1">
        <w:r w:rsidR="00692BD0" w:rsidRPr="00371835">
          <w:rPr>
            <w:rStyle w:val="Hyperlink"/>
            <w:color w:val="0070C0"/>
          </w:rPr>
          <w:t>o</w:t>
        </w:r>
        <w:r w:rsidRPr="00371835">
          <w:rPr>
            <w:rStyle w:val="Hyperlink"/>
            <w:color w:val="0070C0"/>
          </w:rPr>
          <w:t>ne study</w:t>
        </w:r>
      </w:hyperlink>
      <w:r w:rsidRPr="00371835">
        <w:rPr>
          <w:color w:val="0070C0"/>
        </w:rPr>
        <w:t xml:space="preserve"> showed that 24.6% of women taking antidepressants experienced menstrual irregularities, with abnormal bleeding being the main type of irregularity. This is compared to the control group, of which only 12.2% of women reported menstrual irregularities. This </w:t>
      </w:r>
      <w:r w:rsidR="002132D7" w:rsidRPr="00371835">
        <w:rPr>
          <w:color w:val="0070C0"/>
        </w:rPr>
        <w:t xml:space="preserve">may be early evidence that </w:t>
      </w:r>
      <w:r w:rsidRPr="00371835">
        <w:rPr>
          <w:color w:val="0070C0"/>
        </w:rPr>
        <w:t xml:space="preserve">women taking anti-depressants </w:t>
      </w:r>
      <w:r w:rsidR="002132D7" w:rsidRPr="00371835">
        <w:rPr>
          <w:color w:val="0070C0"/>
        </w:rPr>
        <w:t xml:space="preserve">could be </w:t>
      </w:r>
      <w:r w:rsidRPr="00371835">
        <w:rPr>
          <w:color w:val="0070C0"/>
        </w:rPr>
        <w:t xml:space="preserve">twice as likely to experience abnormal bleeding compared to women who do not. </w:t>
      </w:r>
    </w:p>
    <w:p w14:paraId="5E652429" w14:textId="0D217DC7" w:rsidR="005F72F4" w:rsidRPr="00371835" w:rsidRDefault="005F72F4" w:rsidP="00796C29">
      <w:pPr>
        <w:shd w:val="clear" w:color="auto" w:fill="FFFFFF"/>
        <w:spacing w:before="100" w:beforeAutospacing="1" w:after="100" w:afterAutospacing="1" w:line="240" w:lineRule="auto"/>
        <w:rPr>
          <w:color w:val="0070C0"/>
        </w:rPr>
      </w:pPr>
      <w:r w:rsidRPr="00371835">
        <w:rPr>
          <w:color w:val="0070C0"/>
        </w:rPr>
        <w:t xml:space="preserve"> Anti-depressants that </w:t>
      </w:r>
      <w:r w:rsidR="002132D7" w:rsidRPr="00371835">
        <w:rPr>
          <w:color w:val="0070C0"/>
        </w:rPr>
        <w:t xml:space="preserve">possibly </w:t>
      </w:r>
      <w:r w:rsidRPr="00371835">
        <w:rPr>
          <w:color w:val="0070C0"/>
        </w:rPr>
        <w:t>cause abnormal</w:t>
      </w:r>
      <w:r w:rsidR="00F45F47" w:rsidRPr="00371835">
        <w:rPr>
          <w:color w:val="0070C0"/>
        </w:rPr>
        <w:t xml:space="preserve"> </w:t>
      </w:r>
      <w:r w:rsidRPr="00371835">
        <w:rPr>
          <w:color w:val="0070C0"/>
        </w:rPr>
        <w:t>menstrual bleeding include:</w:t>
      </w:r>
    </w:p>
    <w:p w14:paraId="65DFD266" w14:textId="0C69323F" w:rsidR="005F72F4" w:rsidRPr="00371835" w:rsidRDefault="005F72F4" w:rsidP="005F72F4">
      <w:pPr>
        <w:pStyle w:val="ListParagraph"/>
        <w:numPr>
          <w:ilvl w:val="0"/>
          <w:numId w:val="9"/>
        </w:numPr>
        <w:shd w:val="clear" w:color="auto" w:fill="FFFFFF"/>
        <w:spacing w:before="100" w:beforeAutospacing="1" w:after="100" w:afterAutospacing="1" w:line="240" w:lineRule="auto"/>
        <w:rPr>
          <w:color w:val="0070C0"/>
        </w:rPr>
      </w:pPr>
      <w:r w:rsidRPr="00371835">
        <w:rPr>
          <w:color w:val="0070C0"/>
        </w:rPr>
        <w:t>Selective Serotonin Reuptake Inhibitors (SSRIs) such as Zoloft or Prozac</w:t>
      </w:r>
    </w:p>
    <w:p w14:paraId="5F76BEF8" w14:textId="71BE63AC" w:rsidR="005F72F4" w:rsidRPr="00371835" w:rsidRDefault="005F72F4" w:rsidP="005F72F4">
      <w:pPr>
        <w:pStyle w:val="ListParagraph"/>
        <w:numPr>
          <w:ilvl w:val="0"/>
          <w:numId w:val="9"/>
        </w:numPr>
        <w:shd w:val="clear" w:color="auto" w:fill="FFFFFF"/>
        <w:spacing w:before="100" w:beforeAutospacing="1" w:after="100" w:afterAutospacing="1" w:line="240" w:lineRule="auto"/>
        <w:rPr>
          <w:color w:val="0070C0"/>
        </w:rPr>
      </w:pPr>
      <w:r w:rsidRPr="00371835">
        <w:rPr>
          <w:color w:val="0070C0"/>
        </w:rPr>
        <w:t xml:space="preserve">Cyclic antidepressants (including Tricyclic and tetracyclic anti-depressants) such as  mirtazapine </w:t>
      </w:r>
    </w:p>
    <w:p w14:paraId="327E96C5" w14:textId="77777777" w:rsidR="005F72F4" w:rsidRPr="00371835" w:rsidRDefault="005F72F4" w:rsidP="005F72F4">
      <w:pPr>
        <w:pStyle w:val="ListParagraph"/>
        <w:numPr>
          <w:ilvl w:val="0"/>
          <w:numId w:val="9"/>
        </w:numPr>
        <w:shd w:val="clear" w:color="auto" w:fill="FFFFFF"/>
        <w:spacing w:before="100" w:beforeAutospacing="1" w:after="100" w:afterAutospacing="1" w:line="240" w:lineRule="auto"/>
        <w:rPr>
          <w:color w:val="0070C0"/>
        </w:rPr>
      </w:pPr>
      <w:r w:rsidRPr="00371835">
        <w:rPr>
          <w:color w:val="0070C0"/>
        </w:rPr>
        <w:t>Antipsychotics such as risperidone and clozapine.</w:t>
      </w:r>
    </w:p>
    <w:p w14:paraId="3215DA2B" w14:textId="4672EABC" w:rsidR="00796C29" w:rsidRDefault="00796C29" w:rsidP="005F72F4">
      <w:pPr>
        <w:shd w:val="clear" w:color="auto" w:fill="FFFFFF"/>
        <w:spacing w:before="100" w:beforeAutospacing="1" w:after="100" w:afterAutospacing="1" w:line="240" w:lineRule="auto"/>
      </w:pPr>
      <w:r>
        <w:t>BLOOD THINNERS</w:t>
      </w:r>
      <w:r w:rsidR="00696705">
        <w:t xml:space="preserve"> </w:t>
      </w:r>
      <w:r w:rsidR="00696705" w:rsidRPr="00CF2FA8">
        <w:rPr>
          <w:color w:val="0070C0"/>
        </w:rPr>
        <w:t xml:space="preserve">(ANTICOAGULANTS) </w:t>
      </w:r>
      <w:r w:rsidRPr="00CF2FA8">
        <w:rPr>
          <w:color w:val="0070C0"/>
        </w:rPr>
        <w:t xml:space="preserve"> </w:t>
      </w:r>
      <w:r>
        <w:rPr>
          <w:color w:val="FF0000"/>
        </w:rPr>
        <w:t>(h4)</w:t>
      </w:r>
    </w:p>
    <w:p w14:paraId="0B5F68DC" w14:textId="7A27E1BB" w:rsidR="00796C29" w:rsidRDefault="00796C29" w:rsidP="00796C29">
      <w:r>
        <w:t xml:space="preserve">Abnormal bleeding is a well-known side effect in women taking blood thinners </w:t>
      </w:r>
      <w:r w:rsidRPr="00696705">
        <w:rPr>
          <w:strike/>
        </w:rPr>
        <w:t xml:space="preserve">like aspirin, edoxaban, and warfarin. </w:t>
      </w:r>
      <w:r>
        <w:t>While these medications do not cause bleeding to start, they may make bleeding heavier or last longer than it otherwise would.</w:t>
      </w:r>
    </w:p>
    <w:p w14:paraId="670BBD70" w14:textId="787A57E2" w:rsidR="00696705" w:rsidRPr="00CF2FA8" w:rsidRDefault="00696705" w:rsidP="00796C29">
      <w:pPr>
        <w:rPr>
          <w:color w:val="0070C0"/>
        </w:rPr>
      </w:pPr>
      <w:r w:rsidRPr="00CF2FA8">
        <w:rPr>
          <w:color w:val="0070C0"/>
        </w:rPr>
        <w:t>Common blood thinners that may cause irregular menstrual bleeding include:</w:t>
      </w:r>
    </w:p>
    <w:p w14:paraId="088A7EED" w14:textId="0493101F" w:rsidR="00696705" w:rsidRPr="00CF2FA8" w:rsidRDefault="00696705" w:rsidP="00696705">
      <w:pPr>
        <w:pStyle w:val="ListParagraph"/>
        <w:numPr>
          <w:ilvl w:val="0"/>
          <w:numId w:val="11"/>
        </w:numPr>
        <w:rPr>
          <w:color w:val="0070C0"/>
        </w:rPr>
      </w:pPr>
      <w:r w:rsidRPr="00CF2FA8">
        <w:rPr>
          <w:color w:val="0070C0"/>
        </w:rPr>
        <w:t>Asp</w:t>
      </w:r>
      <w:r w:rsidR="00692BD0" w:rsidRPr="00CF2FA8">
        <w:rPr>
          <w:color w:val="0070C0"/>
        </w:rPr>
        <w:t>i</w:t>
      </w:r>
      <w:r w:rsidRPr="00CF2FA8">
        <w:rPr>
          <w:color w:val="0070C0"/>
        </w:rPr>
        <w:t>rin</w:t>
      </w:r>
    </w:p>
    <w:p w14:paraId="1361000E" w14:textId="7376EA73" w:rsidR="00696705" w:rsidRPr="00CF2FA8" w:rsidRDefault="00696705" w:rsidP="00696705">
      <w:pPr>
        <w:pStyle w:val="ListParagraph"/>
        <w:numPr>
          <w:ilvl w:val="0"/>
          <w:numId w:val="11"/>
        </w:numPr>
        <w:rPr>
          <w:color w:val="0070C0"/>
        </w:rPr>
      </w:pPr>
      <w:r w:rsidRPr="00CF2FA8">
        <w:rPr>
          <w:color w:val="0070C0"/>
        </w:rPr>
        <w:t>Edoxaban</w:t>
      </w:r>
    </w:p>
    <w:p w14:paraId="340D22EE" w14:textId="13D959ED" w:rsidR="00696705" w:rsidRPr="00CF2FA8" w:rsidRDefault="00696705" w:rsidP="00696705">
      <w:pPr>
        <w:pStyle w:val="ListParagraph"/>
        <w:numPr>
          <w:ilvl w:val="0"/>
          <w:numId w:val="11"/>
        </w:numPr>
        <w:rPr>
          <w:color w:val="0070C0"/>
        </w:rPr>
      </w:pPr>
      <w:r w:rsidRPr="00CF2FA8">
        <w:rPr>
          <w:color w:val="0070C0"/>
        </w:rPr>
        <w:lastRenderedPageBreak/>
        <w:t>Warfarin</w:t>
      </w:r>
    </w:p>
    <w:p w14:paraId="66466D1A" w14:textId="011B4FC6" w:rsidR="00796C29" w:rsidRPr="00CF2FA8" w:rsidRDefault="00796C29" w:rsidP="00796C29">
      <w:pPr>
        <w:rPr>
          <w:strike/>
        </w:rPr>
      </w:pPr>
      <w:r w:rsidRPr="00CF2FA8">
        <w:rPr>
          <w:strike/>
        </w:rPr>
        <w:t>TRICYCLIC ANTIDEPRESSANTS (h4)</w:t>
      </w:r>
    </w:p>
    <w:p w14:paraId="0FD02152" w14:textId="6C09B3B6" w:rsidR="00696705" w:rsidRPr="00CF2FA8" w:rsidRDefault="00696705" w:rsidP="00796C29">
      <w:pPr>
        <w:rPr>
          <w:color w:val="0070C0"/>
        </w:rPr>
      </w:pPr>
      <w:r w:rsidRPr="00CF2FA8">
        <w:rPr>
          <w:color w:val="0070C0"/>
        </w:rPr>
        <w:t>CORTICOSTEROIDS (h4)</w:t>
      </w:r>
    </w:p>
    <w:p w14:paraId="3CFF3B48" w14:textId="26597925" w:rsidR="00696705" w:rsidRPr="00CF2FA8" w:rsidRDefault="00696705" w:rsidP="00796C29">
      <w:pPr>
        <w:rPr>
          <w:color w:val="0070C0"/>
        </w:rPr>
      </w:pPr>
      <w:r w:rsidRPr="00CF2FA8">
        <w:rPr>
          <w:color w:val="0070C0"/>
        </w:rPr>
        <w:t>HERBAL SUPPLEMENTS(h4)</w:t>
      </w:r>
    </w:p>
    <w:p w14:paraId="2CDB624A" w14:textId="626AB60A" w:rsidR="00696705" w:rsidRPr="00CF2FA8" w:rsidRDefault="00696705" w:rsidP="00796C29">
      <w:pPr>
        <w:rPr>
          <w:color w:val="0070C0"/>
        </w:rPr>
      </w:pPr>
      <w:r w:rsidRPr="00CF2FA8">
        <w:rPr>
          <w:color w:val="0070C0"/>
        </w:rPr>
        <w:t>Just because a medication is herbal or considered a supplement does not mean the medication does not have side effects. In fact, several popular supplements may cause irregular bleeding by altering hormone levels or affecting the way the blo</w:t>
      </w:r>
      <w:r w:rsidR="00614468" w:rsidRPr="00CF2FA8">
        <w:rPr>
          <w:color w:val="0070C0"/>
        </w:rPr>
        <w:t>o</w:t>
      </w:r>
      <w:r w:rsidRPr="00CF2FA8">
        <w:rPr>
          <w:color w:val="0070C0"/>
        </w:rPr>
        <w:t xml:space="preserve">d clots. </w:t>
      </w:r>
    </w:p>
    <w:p w14:paraId="17DE8883" w14:textId="5D41565F" w:rsidR="00696705" w:rsidRPr="00CF2FA8" w:rsidRDefault="00696705" w:rsidP="00796C29">
      <w:pPr>
        <w:rPr>
          <w:color w:val="0070C0"/>
        </w:rPr>
      </w:pPr>
      <w:r w:rsidRPr="00CF2FA8">
        <w:rPr>
          <w:color w:val="0070C0"/>
        </w:rPr>
        <w:t>Supplements known to cause irregular me</w:t>
      </w:r>
      <w:r w:rsidR="00614468" w:rsidRPr="00CF2FA8">
        <w:rPr>
          <w:color w:val="0070C0"/>
        </w:rPr>
        <w:t xml:space="preserve">nstrual </w:t>
      </w:r>
      <w:r w:rsidRPr="00CF2FA8">
        <w:rPr>
          <w:color w:val="0070C0"/>
        </w:rPr>
        <w:t>bleeding in some women include:</w:t>
      </w:r>
    </w:p>
    <w:p w14:paraId="08CEE624" w14:textId="5A7D6031" w:rsidR="00696705" w:rsidRPr="00CF2FA8" w:rsidRDefault="00696705" w:rsidP="00696705">
      <w:pPr>
        <w:pStyle w:val="ListParagraph"/>
        <w:numPr>
          <w:ilvl w:val="0"/>
          <w:numId w:val="10"/>
        </w:numPr>
        <w:rPr>
          <w:color w:val="0070C0"/>
        </w:rPr>
      </w:pPr>
      <w:r w:rsidRPr="00CF2FA8">
        <w:rPr>
          <w:color w:val="0070C0"/>
        </w:rPr>
        <w:t>Ginseng</w:t>
      </w:r>
    </w:p>
    <w:p w14:paraId="16E02B45" w14:textId="6350C125" w:rsidR="00696705" w:rsidRPr="00CF2FA8" w:rsidRDefault="00696705" w:rsidP="00696705">
      <w:pPr>
        <w:pStyle w:val="ListParagraph"/>
        <w:numPr>
          <w:ilvl w:val="0"/>
          <w:numId w:val="10"/>
        </w:numPr>
        <w:rPr>
          <w:color w:val="0070C0"/>
        </w:rPr>
      </w:pPr>
      <w:r w:rsidRPr="00CF2FA8">
        <w:rPr>
          <w:color w:val="0070C0"/>
        </w:rPr>
        <w:t>Gingko Biloba</w:t>
      </w:r>
    </w:p>
    <w:p w14:paraId="6D438B9F" w14:textId="256AC3D9" w:rsidR="00696705" w:rsidRPr="00CF2FA8" w:rsidRDefault="00696705" w:rsidP="00696705">
      <w:pPr>
        <w:pStyle w:val="ListParagraph"/>
        <w:numPr>
          <w:ilvl w:val="0"/>
          <w:numId w:val="10"/>
        </w:numPr>
        <w:rPr>
          <w:color w:val="0070C0"/>
        </w:rPr>
      </w:pPr>
      <w:r w:rsidRPr="00CF2FA8">
        <w:rPr>
          <w:color w:val="0070C0"/>
        </w:rPr>
        <w:t>Soy prot</w:t>
      </w:r>
      <w:r w:rsidR="00614468" w:rsidRPr="00CF2FA8">
        <w:rPr>
          <w:color w:val="0070C0"/>
        </w:rPr>
        <w:t>ein</w:t>
      </w:r>
    </w:p>
    <w:p w14:paraId="0BE82A5C" w14:textId="3D882F0B" w:rsidR="00614468" w:rsidRPr="00CF2FA8" w:rsidRDefault="00614468" w:rsidP="00696705">
      <w:pPr>
        <w:pStyle w:val="ListParagraph"/>
        <w:numPr>
          <w:ilvl w:val="0"/>
          <w:numId w:val="10"/>
        </w:numPr>
        <w:rPr>
          <w:color w:val="0070C0"/>
        </w:rPr>
      </w:pPr>
      <w:r w:rsidRPr="00CF2FA8">
        <w:rPr>
          <w:color w:val="0070C0"/>
        </w:rPr>
        <w:t xml:space="preserve">St. John’s Wort </w:t>
      </w:r>
    </w:p>
    <w:p w14:paraId="36D46C97" w14:textId="77777777" w:rsidR="00796C29" w:rsidRDefault="00796C29" w:rsidP="00796C29">
      <w:r>
        <w:t xml:space="preserve">RETAINED FOREIGN BODIES </w:t>
      </w:r>
      <w:r>
        <w:rPr>
          <w:color w:val="FF0000"/>
        </w:rPr>
        <w:t>(h3)</w:t>
      </w:r>
    </w:p>
    <w:p w14:paraId="0E56B726" w14:textId="77777777" w:rsidR="00796C29" w:rsidRDefault="00796C29" w:rsidP="00796C29">
      <w:r>
        <w:t xml:space="preserve">TAMPON </w:t>
      </w:r>
      <w:r>
        <w:rPr>
          <w:color w:val="FF0000"/>
        </w:rPr>
        <w:t>(h4)</w:t>
      </w:r>
    </w:p>
    <w:p w14:paraId="2FBCDB90" w14:textId="38A7BED1" w:rsidR="00796C29" w:rsidRDefault="00796C29" w:rsidP="00796C29">
      <w:r>
        <w:t xml:space="preserve">IUD </w:t>
      </w:r>
      <w:r>
        <w:rPr>
          <w:color w:val="FF0000"/>
        </w:rPr>
        <w:t>(h</w:t>
      </w:r>
      <w:r w:rsidR="00CF2FA8">
        <w:rPr>
          <w:color w:val="FF0000"/>
        </w:rPr>
        <w:t>3</w:t>
      </w:r>
      <w:r>
        <w:rPr>
          <w:color w:val="FF0000"/>
        </w:rPr>
        <w:t>)</w:t>
      </w:r>
      <w:r w:rsidR="00614468">
        <w:rPr>
          <w:color w:val="FF0000"/>
        </w:rPr>
        <w:t xml:space="preserve"> </w:t>
      </w:r>
    </w:p>
    <w:p w14:paraId="7B3FE3F9" w14:textId="77777777" w:rsidR="00796C29" w:rsidRDefault="00796C29" w:rsidP="00796C29">
      <w:r>
        <w:t xml:space="preserve">TRAUMA </w:t>
      </w:r>
      <w:r>
        <w:rPr>
          <w:color w:val="FF0000"/>
        </w:rPr>
        <w:t>(h3)</w:t>
      </w:r>
    </w:p>
    <w:p w14:paraId="5D19BE4B" w14:textId="77777777" w:rsidR="00796C29" w:rsidRDefault="00796C29" w:rsidP="00796C29">
      <w:r>
        <w:t xml:space="preserve">DISEASES </w:t>
      </w:r>
      <w:r>
        <w:rPr>
          <w:color w:val="FF0000"/>
        </w:rPr>
        <w:t>(h3)</w:t>
      </w:r>
    </w:p>
    <w:p w14:paraId="3FA62062" w14:textId="0AC75C89" w:rsidR="00796C29" w:rsidRPr="00CF2FA8" w:rsidRDefault="00796C29" w:rsidP="00796C29">
      <w:pPr>
        <w:rPr>
          <w:color w:val="0070C0"/>
        </w:rPr>
      </w:pPr>
      <w:r w:rsidRPr="00CF2FA8">
        <w:rPr>
          <w:color w:val="0070C0"/>
        </w:rPr>
        <w:t>THYROID DISEASE (h</w:t>
      </w:r>
      <w:r w:rsidR="00CF2FA8" w:rsidRPr="00CF2FA8">
        <w:rPr>
          <w:color w:val="0070C0"/>
        </w:rPr>
        <w:t>3</w:t>
      </w:r>
      <w:r w:rsidRPr="00CF2FA8">
        <w:rPr>
          <w:color w:val="0070C0"/>
        </w:rPr>
        <w:t>)</w:t>
      </w:r>
      <w:r w:rsidR="00614468" w:rsidRPr="00CF2FA8">
        <w:rPr>
          <w:color w:val="0070C0"/>
        </w:rPr>
        <w:t xml:space="preserve">  </w:t>
      </w:r>
    </w:p>
    <w:p w14:paraId="633520F9" w14:textId="77777777" w:rsidR="00796C29" w:rsidRPr="00CF2FA8" w:rsidRDefault="00796C29" w:rsidP="00796C29">
      <w:pPr>
        <w:rPr>
          <w:color w:val="0070C0"/>
        </w:rPr>
      </w:pPr>
      <w:r w:rsidRPr="00CF2FA8">
        <w:rPr>
          <w:color w:val="0070C0"/>
        </w:rPr>
        <w:t xml:space="preserve">Your thyroid helps regulate hormones associated with your menstrual cycle. The overproduction or underproduction of thyroid hormones may result in skipped, light, or heavy periods. </w:t>
      </w:r>
    </w:p>
    <w:p w14:paraId="083ED457" w14:textId="77777777" w:rsidR="00796C29" w:rsidRDefault="00796C29" w:rsidP="00796C29">
      <w:pPr>
        <w:rPr>
          <w:color w:val="FF0000"/>
        </w:rPr>
      </w:pPr>
      <w:r>
        <w:t xml:space="preserve">OTHER MEDICAL CONDITIONS </w:t>
      </w:r>
      <w:r>
        <w:rPr>
          <w:color w:val="FF0000"/>
        </w:rPr>
        <w:t>(h3)</w:t>
      </w:r>
    </w:p>
    <w:p w14:paraId="6D64C5F3" w14:textId="40207E7B" w:rsidR="00796C29" w:rsidRDefault="00796C29" w:rsidP="00796C29">
      <w:r>
        <w:t>PREGNANCY-RELATED</w:t>
      </w:r>
      <w:r w:rsidR="00A546EB">
        <w:t xml:space="preserve"> </w:t>
      </w:r>
      <w:r w:rsidR="00A546EB" w:rsidRPr="00A546EB">
        <w:rPr>
          <w:color w:val="FF0000"/>
        </w:rPr>
        <w:t>(h4)</w:t>
      </w:r>
    </w:p>
    <w:p w14:paraId="73D04AC8" w14:textId="692446BC" w:rsidR="00A546EB" w:rsidRPr="00CF2FA8" w:rsidRDefault="00A546EB" w:rsidP="00796C29">
      <w:pPr>
        <w:rPr>
          <w:color w:val="0070C0"/>
        </w:rPr>
      </w:pPr>
      <w:r w:rsidRPr="00CF2FA8">
        <w:rPr>
          <w:color w:val="0070C0"/>
        </w:rPr>
        <w:t xml:space="preserve">During a women’s reproductive years, the most common cause of abnormal uterine bleeding is abnormal pregnancy. Light bleeding during the early stages of pregnancy is normal. However, heavy bleeding may </w:t>
      </w:r>
      <w:r w:rsidR="004D0B66" w:rsidRPr="00CF2FA8">
        <w:rPr>
          <w:color w:val="0070C0"/>
        </w:rPr>
        <w:t>indicate</w:t>
      </w:r>
      <w:r w:rsidRPr="00CF2FA8">
        <w:rPr>
          <w:color w:val="0070C0"/>
        </w:rPr>
        <w:t xml:space="preserve"> a miscarriage or ectopic pregnancy.</w:t>
      </w:r>
      <w:r w:rsidR="004D0B66" w:rsidRPr="00CF2FA8">
        <w:rPr>
          <w:color w:val="0070C0"/>
        </w:rPr>
        <w:t xml:space="preserve"> Other less common causes of  pregnancy related bleeding include </w:t>
      </w:r>
      <w:r w:rsidR="005A5586" w:rsidRPr="00CF2FA8">
        <w:rPr>
          <w:color w:val="0070C0"/>
        </w:rPr>
        <w:t xml:space="preserve">problems with the placenta such as </w:t>
      </w:r>
      <w:r w:rsidR="004D0B66" w:rsidRPr="00CF2FA8">
        <w:rPr>
          <w:color w:val="0070C0"/>
        </w:rPr>
        <w:t>placenta previa, abruptio placentae, and trophoblastic disease.</w:t>
      </w:r>
    </w:p>
    <w:p w14:paraId="2758D7DA" w14:textId="77777777" w:rsidR="00696705" w:rsidRPr="00CF2FA8" w:rsidRDefault="00696705" w:rsidP="00696705">
      <w:pPr>
        <w:rPr>
          <w:color w:val="0070C0"/>
        </w:rPr>
      </w:pPr>
      <w:r w:rsidRPr="00CF2FA8">
        <w:rPr>
          <w:color w:val="0070C0"/>
        </w:rPr>
        <w:t>ASSESSMENTS AND DIAGNOSIS of ABNORMAL UTERINE BLEEDING</w:t>
      </w:r>
    </w:p>
    <w:p w14:paraId="165D9120" w14:textId="77777777" w:rsidR="00696705" w:rsidRPr="00CF2FA8" w:rsidRDefault="00696705" w:rsidP="00696705">
      <w:pPr>
        <w:rPr>
          <w:color w:val="0070C0"/>
        </w:rPr>
      </w:pPr>
      <w:r w:rsidRPr="00CF2FA8">
        <w:rPr>
          <w:color w:val="0070C0"/>
        </w:rPr>
        <w:t>CLINICAL ASSESSMENT (h3)</w:t>
      </w:r>
    </w:p>
    <w:p w14:paraId="1E9544AE" w14:textId="77777777" w:rsidR="00696705" w:rsidRPr="00CF2FA8" w:rsidRDefault="00696705" w:rsidP="00696705">
      <w:pPr>
        <w:rPr>
          <w:color w:val="0070C0"/>
        </w:rPr>
      </w:pPr>
      <w:r w:rsidRPr="00CF2FA8">
        <w:rPr>
          <w:color w:val="0070C0"/>
        </w:rPr>
        <w:t>The first step toward diagnosing the cause of abnormal menstrual bleeding is a clinical assessment from a gynecologist. During this assessment, your doctor will inquire about several things, including:</w:t>
      </w:r>
    </w:p>
    <w:p w14:paraId="5F7888B2" w14:textId="77777777" w:rsidR="00696705" w:rsidRPr="00CF2FA8" w:rsidRDefault="00696705" w:rsidP="00696705">
      <w:pPr>
        <w:rPr>
          <w:color w:val="0070C0"/>
        </w:rPr>
      </w:pPr>
      <w:r w:rsidRPr="00CF2FA8">
        <w:rPr>
          <w:color w:val="0070C0"/>
        </w:rPr>
        <w:t>MEDICAL HISTORY (h4)</w:t>
      </w:r>
    </w:p>
    <w:p w14:paraId="2E210B6D" w14:textId="77777777" w:rsidR="00696705" w:rsidRPr="00CF2FA8" w:rsidRDefault="00696705" w:rsidP="00696705">
      <w:pPr>
        <w:rPr>
          <w:color w:val="0070C0"/>
        </w:rPr>
      </w:pPr>
      <w:r w:rsidRPr="00CF2FA8">
        <w:rPr>
          <w:color w:val="0070C0"/>
        </w:rPr>
        <w:lastRenderedPageBreak/>
        <w:t xml:space="preserve">Your doctor will take your medical history and your family’s medical history. Questions may regard past or present illnesses, past surgeries, history of pregnancy, medication use, and more. </w:t>
      </w:r>
    </w:p>
    <w:p w14:paraId="44C02A9E" w14:textId="77777777" w:rsidR="00696705" w:rsidRPr="00CF2FA8" w:rsidRDefault="00696705" w:rsidP="00696705">
      <w:pPr>
        <w:rPr>
          <w:color w:val="0070C0"/>
        </w:rPr>
      </w:pPr>
      <w:r w:rsidRPr="00CF2FA8">
        <w:rPr>
          <w:color w:val="0070C0"/>
        </w:rPr>
        <w:t>LIFESTYLE (h4)</w:t>
      </w:r>
    </w:p>
    <w:p w14:paraId="1B2FB6F5" w14:textId="77777777" w:rsidR="00696705" w:rsidRPr="00CF2FA8" w:rsidRDefault="00696705" w:rsidP="00696705">
      <w:pPr>
        <w:rPr>
          <w:color w:val="0070C0"/>
        </w:rPr>
      </w:pPr>
      <w:r w:rsidRPr="00CF2FA8">
        <w:rPr>
          <w:color w:val="0070C0"/>
        </w:rPr>
        <w:t>Your doctor will want to screen for any environmental factors, such as stress, that may contribute to menstrual irregularity. The doctor may also ask about any sudden weight loss or weight gain.</w:t>
      </w:r>
    </w:p>
    <w:p w14:paraId="108A9A64" w14:textId="77777777" w:rsidR="00696705" w:rsidRPr="00CF2FA8" w:rsidRDefault="00696705" w:rsidP="00696705">
      <w:pPr>
        <w:rPr>
          <w:color w:val="0070C0"/>
        </w:rPr>
      </w:pPr>
      <w:r w:rsidRPr="00CF2FA8">
        <w:rPr>
          <w:color w:val="0070C0"/>
        </w:rPr>
        <w:t>MEDICATIONS (h4)</w:t>
      </w:r>
    </w:p>
    <w:p w14:paraId="3051A973" w14:textId="77777777" w:rsidR="00696705" w:rsidRPr="00CF2FA8" w:rsidRDefault="00696705" w:rsidP="00696705">
      <w:pPr>
        <w:rPr>
          <w:color w:val="0070C0"/>
        </w:rPr>
      </w:pPr>
      <w:r w:rsidRPr="00CF2FA8">
        <w:rPr>
          <w:color w:val="0070C0"/>
        </w:rPr>
        <w:t xml:space="preserve">Your doctor or gynecologist will ask about any medications you are taking. </w:t>
      </w:r>
      <w:r w:rsidRPr="00CF2FA8">
        <w:rPr>
          <w:color w:val="0070C0"/>
          <w:u w:val="single"/>
        </w:rPr>
        <w:t>Many different types of medicine can cause abnormal uterine bleeding.</w:t>
      </w:r>
      <w:r w:rsidRPr="00CF2FA8">
        <w:rPr>
          <w:color w:val="0070C0"/>
        </w:rPr>
        <w:t xml:space="preserve"> </w:t>
      </w:r>
      <w:r w:rsidRPr="00CF2FA8">
        <w:rPr>
          <w:color w:val="0070C0"/>
          <w:highlight w:val="yellow"/>
        </w:rPr>
        <w:t>(</w:t>
      </w:r>
      <w:proofErr w:type="spellStart"/>
      <w:r w:rsidRPr="00CF2FA8">
        <w:rPr>
          <w:color w:val="0070C0"/>
          <w:highlight w:val="yellow"/>
        </w:rPr>
        <w:t>Jonamae</w:t>
      </w:r>
      <w:proofErr w:type="spellEnd"/>
      <w:r w:rsidRPr="00CF2FA8">
        <w:rPr>
          <w:color w:val="0070C0"/>
          <w:highlight w:val="yellow"/>
        </w:rPr>
        <w:t xml:space="preserve">- please link to the medication section above.) </w:t>
      </w:r>
      <w:r w:rsidRPr="00CF2FA8">
        <w:rPr>
          <w:color w:val="0070C0"/>
        </w:rPr>
        <w:t xml:space="preserve">When bleeding is a side effect of a medication, it is known as an iatrogenic cause. </w:t>
      </w:r>
    </w:p>
    <w:p w14:paraId="47DE6051" w14:textId="77777777" w:rsidR="00696705" w:rsidRPr="00CF2FA8" w:rsidRDefault="00696705" w:rsidP="00696705">
      <w:pPr>
        <w:rPr>
          <w:color w:val="0070C0"/>
        </w:rPr>
      </w:pPr>
      <w:r w:rsidRPr="00CF2FA8">
        <w:rPr>
          <w:color w:val="0070C0"/>
        </w:rPr>
        <w:t>Medications your doctor may inquire about include:</w:t>
      </w:r>
    </w:p>
    <w:p w14:paraId="3921DE77" w14:textId="77777777" w:rsidR="00696705" w:rsidRPr="00CF2FA8" w:rsidRDefault="00696705" w:rsidP="00696705">
      <w:pPr>
        <w:pStyle w:val="ListParagraph"/>
        <w:numPr>
          <w:ilvl w:val="0"/>
          <w:numId w:val="12"/>
        </w:numPr>
        <w:rPr>
          <w:color w:val="0070C0"/>
        </w:rPr>
      </w:pPr>
      <w:r w:rsidRPr="00CF2FA8">
        <w:rPr>
          <w:color w:val="0070C0"/>
        </w:rPr>
        <w:t>Hormonal medicines (like hormone replacement therapy or hormonal birth control)</w:t>
      </w:r>
    </w:p>
    <w:p w14:paraId="6360494E" w14:textId="77777777" w:rsidR="00696705" w:rsidRPr="00CF2FA8" w:rsidRDefault="00696705" w:rsidP="00696705">
      <w:pPr>
        <w:pStyle w:val="ListParagraph"/>
        <w:numPr>
          <w:ilvl w:val="0"/>
          <w:numId w:val="12"/>
        </w:numPr>
        <w:rPr>
          <w:color w:val="0070C0"/>
        </w:rPr>
      </w:pPr>
      <w:r w:rsidRPr="00CF2FA8">
        <w:rPr>
          <w:color w:val="0070C0"/>
        </w:rPr>
        <w:t>Anticoagulants (blood thinners)</w:t>
      </w:r>
    </w:p>
    <w:p w14:paraId="7FE91983" w14:textId="77777777" w:rsidR="00696705" w:rsidRPr="00CF2FA8" w:rsidRDefault="00696705" w:rsidP="00696705">
      <w:pPr>
        <w:pStyle w:val="ListParagraph"/>
        <w:numPr>
          <w:ilvl w:val="0"/>
          <w:numId w:val="12"/>
        </w:numPr>
        <w:rPr>
          <w:color w:val="0070C0"/>
        </w:rPr>
      </w:pPr>
      <w:r w:rsidRPr="00CF2FA8">
        <w:rPr>
          <w:color w:val="0070C0"/>
        </w:rPr>
        <w:t>Antidepressants</w:t>
      </w:r>
    </w:p>
    <w:p w14:paraId="2C84B12D" w14:textId="77777777" w:rsidR="00696705" w:rsidRPr="00CF2FA8" w:rsidRDefault="00696705" w:rsidP="00696705">
      <w:pPr>
        <w:pStyle w:val="ListParagraph"/>
        <w:numPr>
          <w:ilvl w:val="0"/>
          <w:numId w:val="12"/>
        </w:numPr>
        <w:rPr>
          <w:color w:val="0070C0"/>
        </w:rPr>
      </w:pPr>
      <w:r w:rsidRPr="00CF2FA8">
        <w:rPr>
          <w:color w:val="0070C0"/>
        </w:rPr>
        <w:t>Corticosteroids</w:t>
      </w:r>
    </w:p>
    <w:p w14:paraId="798DC51D" w14:textId="77777777" w:rsidR="00696705" w:rsidRPr="00CF2FA8" w:rsidRDefault="00696705" w:rsidP="00696705">
      <w:pPr>
        <w:pStyle w:val="ListParagraph"/>
        <w:numPr>
          <w:ilvl w:val="0"/>
          <w:numId w:val="12"/>
        </w:numPr>
        <w:rPr>
          <w:color w:val="0070C0"/>
        </w:rPr>
      </w:pPr>
      <w:r w:rsidRPr="00CF2FA8">
        <w:rPr>
          <w:color w:val="0070C0"/>
        </w:rPr>
        <w:t>Herbal Supplements</w:t>
      </w:r>
    </w:p>
    <w:p w14:paraId="4ECFEB76" w14:textId="77777777" w:rsidR="00696705" w:rsidRPr="00CF2FA8" w:rsidRDefault="00696705" w:rsidP="00696705">
      <w:pPr>
        <w:rPr>
          <w:color w:val="0070C0"/>
        </w:rPr>
      </w:pPr>
      <w:r w:rsidRPr="00CF2FA8">
        <w:rPr>
          <w:color w:val="0070C0"/>
        </w:rPr>
        <w:t>MENSTRUAL HISTORY (h4)</w:t>
      </w:r>
    </w:p>
    <w:p w14:paraId="1988E683" w14:textId="77777777" w:rsidR="00696705" w:rsidRPr="00CF2FA8" w:rsidRDefault="00696705" w:rsidP="00696705">
      <w:pPr>
        <w:rPr>
          <w:color w:val="0070C0"/>
        </w:rPr>
      </w:pPr>
      <w:r w:rsidRPr="00CF2FA8">
        <w:rPr>
          <w:color w:val="0070C0"/>
        </w:rPr>
        <w:t>Presenting your doctor with a record of your menstrual history provides invaluable data during the diagnostic stages. Refer to the “</w:t>
      </w:r>
      <w:r w:rsidRPr="00CF2FA8">
        <w:rPr>
          <w:color w:val="0070C0"/>
          <w:u w:val="single"/>
        </w:rPr>
        <w:t>MAINTAINING A MENSTRUATION HISTORY</w:t>
      </w:r>
      <w:r w:rsidRPr="00CF2FA8">
        <w:rPr>
          <w:color w:val="0070C0"/>
        </w:rPr>
        <w:t>” section to learn more. (</w:t>
      </w:r>
      <w:proofErr w:type="spellStart"/>
      <w:r w:rsidRPr="00CF2FA8">
        <w:rPr>
          <w:color w:val="0070C0"/>
          <w:highlight w:val="yellow"/>
        </w:rPr>
        <w:t>Jonamae</w:t>
      </w:r>
      <w:proofErr w:type="spellEnd"/>
      <w:r w:rsidRPr="00CF2FA8">
        <w:rPr>
          <w:color w:val="0070C0"/>
          <w:highlight w:val="yellow"/>
        </w:rPr>
        <w:t>, please link this to the section that discusses maintaining a menstrual history.)</w:t>
      </w:r>
    </w:p>
    <w:p w14:paraId="33FFDE7F" w14:textId="77777777" w:rsidR="00696705" w:rsidRPr="00CF2FA8" w:rsidRDefault="00696705" w:rsidP="00696705">
      <w:pPr>
        <w:rPr>
          <w:color w:val="0070C0"/>
        </w:rPr>
      </w:pPr>
      <w:r w:rsidRPr="00CF2FA8">
        <w:rPr>
          <w:color w:val="0070C0"/>
        </w:rPr>
        <w:t>PHYSICAL EXAM (h3)</w:t>
      </w:r>
    </w:p>
    <w:p w14:paraId="7A077CBC" w14:textId="77777777" w:rsidR="00696705" w:rsidRPr="00CF2FA8" w:rsidRDefault="00696705" w:rsidP="00696705">
      <w:pPr>
        <w:rPr>
          <w:color w:val="0070C0"/>
        </w:rPr>
      </w:pPr>
      <w:r w:rsidRPr="00CF2FA8">
        <w:rPr>
          <w:color w:val="0070C0"/>
        </w:rPr>
        <w:t>After taking your history, your doctor may perform a physical exam. These exams may include:</w:t>
      </w:r>
    </w:p>
    <w:p w14:paraId="0C4926E5" w14:textId="77777777" w:rsidR="00696705" w:rsidRPr="00CF2FA8" w:rsidRDefault="00696705" w:rsidP="00696705">
      <w:pPr>
        <w:rPr>
          <w:color w:val="0070C0"/>
        </w:rPr>
      </w:pPr>
      <w:r w:rsidRPr="00CF2FA8">
        <w:rPr>
          <w:color w:val="0070C0"/>
        </w:rPr>
        <w:t>PELVIC EXAM (h4)</w:t>
      </w:r>
    </w:p>
    <w:p w14:paraId="6D65D690" w14:textId="77777777" w:rsidR="00696705" w:rsidRPr="00CF2FA8" w:rsidRDefault="00696705" w:rsidP="00696705">
      <w:pPr>
        <w:shd w:val="clear" w:color="auto" w:fill="FFFFFF"/>
        <w:spacing w:before="100" w:beforeAutospacing="1" w:after="100" w:afterAutospacing="1" w:line="240" w:lineRule="auto"/>
        <w:rPr>
          <w:color w:val="0070C0"/>
        </w:rPr>
      </w:pPr>
      <w:r w:rsidRPr="00CF2FA8">
        <w:rPr>
          <w:color w:val="0070C0"/>
        </w:rPr>
        <w:t xml:space="preserve">A pelvic exam allows your doctor to physically examine your pelvic organs to determine if the bleeding is coming from your vagina or vulva instead of your uterus. During the exam, your doctor can also access your cervix, uterus, and ovaries. This allows your doctor to feel for irregularities and identify any painful spots. </w:t>
      </w:r>
    </w:p>
    <w:p w14:paraId="76E53511" w14:textId="77777777" w:rsidR="00696705" w:rsidRPr="00CF2FA8" w:rsidRDefault="00696705" w:rsidP="00696705">
      <w:pPr>
        <w:shd w:val="clear" w:color="auto" w:fill="FFFFFF"/>
        <w:spacing w:before="100" w:beforeAutospacing="1" w:after="100" w:afterAutospacing="1" w:line="240" w:lineRule="auto"/>
        <w:rPr>
          <w:color w:val="0070C0"/>
        </w:rPr>
      </w:pPr>
      <w:r w:rsidRPr="00CF2FA8">
        <w:rPr>
          <w:color w:val="0070C0"/>
        </w:rPr>
        <w:t>PAP SMEAR (h4)</w:t>
      </w:r>
    </w:p>
    <w:p w14:paraId="5231B699" w14:textId="6FF67526" w:rsidR="00696705" w:rsidRPr="00CF2FA8" w:rsidRDefault="00696705" w:rsidP="00696705">
      <w:pPr>
        <w:shd w:val="clear" w:color="auto" w:fill="FFFFFF"/>
        <w:tabs>
          <w:tab w:val="left" w:pos="7740"/>
        </w:tabs>
        <w:spacing w:before="100" w:beforeAutospacing="1" w:after="100" w:afterAutospacing="1" w:line="240" w:lineRule="auto"/>
        <w:rPr>
          <w:color w:val="0070C0"/>
        </w:rPr>
      </w:pPr>
      <w:r w:rsidRPr="00CF2FA8">
        <w:rPr>
          <w:color w:val="0070C0"/>
        </w:rPr>
        <w:t xml:space="preserve">A pap smear collects a small sample of cells from your cervix. The sample is tested for abnormal cells to screen out cervical cancer. </w:t>
      </w:r>
    </w:p>
    <w:p w14:paraId="5836FB4D" w14:textId="77777777" w:rsidR="00696705" w:rsidRPr="00CF2FA8" w:rsidRDefault="00696705" w:rsidP="00696705">
      <w:pPr>
        <w:rPr>
          <w:color w:val="0070C0"/>
        </w:rPr>
      </w:pPr>
      <w:r w:rsidRPr="00CF2FA8">
        <w:rPr>
          <w:color w:val="0070C0"/>
        </w:rPr>
        <w:t>DIAGNOSTIC TESTS (h3)</w:t>
      </w:r>
    </w:p>
    <w:p w14:paraId="50538C24" w14:textId="77777777" w:rsidR="00696705" w:rsidRPr="00CF2FA8" w:rsidRDefault="00696705" w:rsidP="00696705">
      <w:pPr>
        <w:rPr>
          <w:color w:val="0070C0"/>
        </w:rPr>
      </w:pPr>
      <w:r w:rsidRPr="00CF2FA8">
        <w:rPr>
          <w:color w:val="0070C0"/>
        </w:rPr>
        <w:t>PREGNANCY TEST (h4)</w:t>
      </w:r>
    </w:p>
    <w:p w14:paraId="303432BF" w14:textId="77777777" w:rsidR="00696705" w:rsidRPr="00CF2FA8" w:rsidRDefault="00696705" w:rsidP="00696705">
      <w:pPr>
        <w:rPr>
          <w:color w:val="0070C0"/>
        </w:rPr>
      </w:pPr>
      <w:r w:rsidRPr="00CF2FA8">
        <w:rPr>
          <w:color w:val="0070C0"/>
        </w:rPr>
        <w:t>STI TEST (h4)</w:t>
      </w:r>
    </w:p>
    <w:p w14:paraId="5D8B91EA" w14:textId="77777777" w:rsidR="00696705" w:rsidRPr="00CF2FA8" w:rsidRDefault="00696705" w:rsidP="00696705">
      <w:pPr>
        <w:rPr>
          <w:color w:val="0070C0"/>
        </w:rPr>
      </w:pPr>
      <w:r w:rsidRPr="00CF2FA8">
        <w:rPr>
          <w:color w:val="0070C0"/>
        </w:rPr>
        <w:t>BLOOD WORK (h4)</w:t>
      </w:r>
    </w:p>
    <w:p w14:paraId="4E69B79E" w14:textId="77777777" w:rsidR="00696705" w:rsidRPr="00CF2FA8" w:rsidRDefault="00696705" w:rsidP="00696705">
      <w:pPr>
        <w:rPr>
          <w:color w:val="0070C0"/>
        </w:rPr>
      </w:pPr>
      <w:r w:rsidRPr="00CF2FA8">
        <w:rPr>
          <w:color w:val="0070C0"/>
        </w:rPr>
        <w:lastRenderedPageBreak/>
        <w:t>ULTRASOUND (h4)</w:t>
      </w:r>
    </w:p>
    <w:p w14:paraId="48B5FAAB" w14:textId="77777777" w:rsidR="00696705" w:rsidRPr="00CF2FA8" w:rsidRDefault="00696705" w:rsidP="00696705">
      <w:pPr>
        <w:rPr>
          <w:color w:val="0070C0"/>
        </w:rPr>
      </w:pPr>
      <w:r w:rsidRPr="00CF2FA8">
        <w:rPr>
          <w:color w:val="0070C0"/>
        </w:rPr>
        <w:t>MRI (h4)</w:t>
      </w:r>
    </w:p>
    <w:p w14:paraId="428DCB7E" w14:textId="77777777" w:rsidR="004D0B66" w:rsidRDefault="004D0B66" w:rsidP="00796C29">
      <w:pPr>
        <w:rPr>
          <w:color w:val="FF0000"/>
        </w:rPr>
      </w:pPr>
    </w:p>
    <w:p w14:paraId="5DF435C5" w14:textId="77777777" w:rsidR="0038523F" w:rsidRDefault="0038523F" w:rsidP="0038523F">
      <w:r>
        <w:t>GYNECOLOGIST NEAR ME</w:t>
      </w:r>
    </w:p>
    <w:p w14:paraId="7CBF9DA1" w14:textId="77777777" w:rsidR="0038523F" w:rsidRDefault="0038523F" w:rsidP="0038523F">
      <w:r>
        <w:t xml:space="preserve">If you think you may experience abnormal bleeding, don’t ignore it. Schedule a consultation with Dr. Julia Edelman. She is renowned in the field of women’s health and can answer all your questions, diagnose your symptoms or problems, and offer non-invasive solutions using groundbreaking technology and the latest techniques in treating abnormal bleeding. </w:t>
      </w:r>
    </w:p>
    <w:p w14:paraId="5E0F2C3D" w14:textId="3730CF9F" w:rsidR="0038523F" w:rsidRDefault="0038523F" w:rsidP="0038523F">
      <w:r>
        <w:t xml:space="preserve">Reach out to Dr. Edelman at Women’s Health </w:t>
      </w:r>
      <w:r w:rsidR="005A5586">
        <w:t xml:space="preserve">and Gynecology of </w:t>
      </w:r>
      <w:r>
        <w:t xml:space="preserve">New England today by calling </w:t>
      </w:r>
      <w:r w:rsidR="005A5586">
        <w:t xml:space="preserve">508 947-0800 </w:t>
      </w:r>
      <w:r>
        <w:t xml:space="preserve">to schedule your consultation. You can also contact Dr. Edelman online by filling out the form below. </w:t>
      </w:r>
    </w:p>
    <w:p w14:paraId="5573A7D7" w14:textId="619C8856" w:rsidR="005F72F4" w:rsidRPr="00CF2FA8" w:rsidRDefault="005F72F4" w:rsidP="0038523F">
      <w:pPr>
        <w:rPr>
          <w:color w:val="0070C0"/>
        </w:rPr>
      </w:pPr>
      <w:r w:rsidRPr="00CF2FA8">
        <w:rPr>
          <w:color w:val="0070C0"/>
        </w:rPr>
        <w:t>SOURCES</w:t>
      </w:r>
    </w:p>
    <w:p w14:paraId="4D27241B" w14:textId="68049974" w:rsidR="005F72F4" w:rsidRPr="00CF2FA8" w:rsidRDefault="005F72F4" w:rsidP="0038523F">
      <w:pPr>
        <w:rPr>
          <w:rFonts w:ascii="Roboto" w:hAnsi="Roboto"/>
          <w:color w:val="0070C0"/>
          <w:sz w:val="26"/>
          <w:szCs w:val="26"/>
          <w:u w:val="single"/>
          <w:shd w:val="clear" w:color="auto" w:fill="FFFFFF"/>
        </w:rPr>
      </w:pPr>
      <w:proofErr w:type="spellStart"/>
      <w:r w:rsidRPr="00CF2FA8">
        <w:rPr>
          <w:rFonts w:ascii="Roboto" w:hAnsi="Roboto"/>
          <w:color w:val="0070C0"/>
          <w:sz w:val="26"/>
          <w:szCs w:val="26"/>
          <w:shd w:val="clear" w:color="auto" w:fill="FFFFFF"/>
        </w:rPr>
        <w:t>Murke</w:t>
      </w:r>
      <w:proofErr w:type="spellEnd"/>
      <w:r w:rsidRPr="00CF2FA8">
        <w:rPr>
          <w:rFonts w:ascii="Roboto" w:hAnsi="Roboto"/>
          <w:color w:val="0070C0"/>
          <w:sz w:val="26"/>
          <w:szCs w:val="26"/>
          <w:shd w:val="clear" w:color="auto" w:fill="FFFFFF"/>
        </w:rPr>
        <w:t xml:space="preserve">, M. P., </w:t>
      </w:r>
      <w:proofErr w:type="spellStart"/>
      <w:r w:rsidRPr="00CF2FA8">
        <w:rPr>
          <w:rFonts w:ascii="Roboto" w:hAnsi="Roboto"/>
          <w:color w:val="0070C0"/>
          <w:sz w:val="26"/>
          <w:szCs w:val="26"/>
          <w:shd w:val="clear" w:color="auto" w:fill="FFFFFF"/>
        </w:rPr>
        <w:t>Gajbhiye</w:t>
      </w:r>
      <w:proofErr w:type="spellEnd"/>
      <w:r w:rsidRPr="00CF2FA8">
        <w:rPr>
          <w:rFonts w:ascii="Roboto" w:hAnsi="Roboto"/>
          <w:color w:val="0070C0"/>
          <w:sz w:val="26"/>
          <w:szCs w:val="26"/>
          <w:shd w:val="clear" w:color="auto" w:fill="FFFFFF"/>
        </w:rPr>
        <w:t xml:space="preserve">, S. M., </w:t>
      </w:r>
      <w:proofErr w:type="spellStart"/>
      <w:r w:rsidRPr="00CF2FA8">
        <w:rPr>
          <w:rFonts w:ascii="Roboto" w:hAnsi="Roboto"/>
          <w:color w:val="0070C0"/>
          <w:sz w:val="26"/>
          <w:szCs w:val="26"/>
          <w:shd w:val="clear" w:color="auto" w:fill="FFFFFF"/>
        </w:rPr>
        <w:t>Amritwar</w:t>
      </w:r>
      <w:proofErr w:type="spellEnd"/>
      <w:r w:rsidRPr="00CF2FA8">
        <w:rPr>
          <w:rFonts w:ascii="Roboto" w:hAnsi="Roboto"/>
          <w:color w:val="0070C0"/>
          <w:sz w:val="26"/>
          <w:szCs w:val="26"/>
          <w:shd w:val="clear" w:color="auto" w:fill="FFFFFF"/>
        </w:rPr>
        <w:t>, A. U., &amp; Gautam, S. R. (2011). Study of menstrual irregularities in patients receiving antipsychotic medications. </w:t>
      </w:r>
      <w:r w:rsidRPr="00CF2FA8">
        <w:rPr>
          <w:rFonts w:ascii="Roboto" w:hAnsi="Roboto"/>
          <w:i/>
          <w:iCs/>
          <w:color w:val="0070C0"/>
          <w:sz w:val="26"/>
          <w:szCs w:val="26"/>
          <w:shd w:val="clear" w:color="auto" w:fill="FFFFFF"/>
        </w:rPr>
        <w:t>Indian journal of psychiatry</w:t>
      </w:r>
      <w:r w:rsidRPr="00CF2FA8">
        <w:rPr>
          <w:rFonts w:ascii="Roboto" w:hAnsi="Roboto"/>
          <w:color w:val="0070C0"/>
          <w:sz w:val="26"/>
          <w:szCs w:val="26"/>
          <w:shd w:val="clear" w:color="auto" w:fill="FFFFFF"/>
        </w:rPr>
        <w:t>, </w:t>
      </w:r>
      <w:r w:rsidRPr="00CF2FA8">
        <w:rPr>
          <w:rFonts w:ascii="Roboto" w:hAnsi="Roboto"/>
          <w:i/>
          <w:iCs/>
          <w:color w:val="0070C0"/>
          <w:sz w:val="26"/>
          <w:szCs w:val="26"/>
          <w:shd w:val="clear" w:color="auto" w:fill="FFFFFF"/>
        </w:rPr>
        <w:t>53</w:t>
      </w:r>
      <w:r w:rsidRPr="00CF2FA8">
        <w:rPr>
          <w:rFonts w:ascii="Roboto" w:hAnsi="Roboto"/>
          <w:color w:val="0070C0"/>
          <w:sz w:val="26"/>
          <w:szCs w:val="26"/>
          <w:shd w:val="clear" w:color="auto" w:fill="FFFFFF"/>
        </w:rPr>
        <w:t xml:space="preserve">(1), 79–80. </w:t>
      </w:r>
      <w:hyperlink r:id="rId11" w:history="1">
        <w:r w:rsidRPr="00CF2FA8">
          <w:rPr>
            <w:rStyle w:val="Hyperlink"/>
            <w:rFonts w:ascii="Roboto" w:hAnsi="Roboto"/>
            <w:color w:val="0070C0"/>
            <w:sz w:val="26"/>
            <w:szCs w:val="26"/>
            <w:shd w:val="clear" w:color="auto" w:fill="FFFFFF"/>
          </w:rPr>
          <w:t>https://doi.org/10.4103/0019-5545.75550</w:t>
        </w:r>
      </w:hyperlink>
      <w:r w:rsidRPr="00CF2FA8">
        <w:rPr>
          <w:rFonts w:ascii="Roboto" w:hAnsi="Roboto"/>
          <w:color w:val="0070C0"/>
          <w:sz w:val="26"/>
          <w:szCs w:val="26"/>
          <w:shd w:val="clear" w:color="auto" w:fill="FFFFFF"/>
        </w:rPr>
        <w:t xml:space="preserve">. </w:t>
      </w:r>
      <w:hyperlink r:id="rId12" w:history="1">
        <w:r w:rsidRPr="00CF2FA8">
          <w:rPr>
            <w:rStyle w:val="Hyperlink"/>
            <w:rFonts w:ascii="Roboto" w:hAnsi="Roboto"/>
            <w:color w:val="0070C0"/>
            <w:sz w:val="26"/>
            <w:szCs w:val="26"/>
            <w:shd w:val="clear" w:color="auto" w:fill="FFFFFF"/>
          </w:rPr>
          <w:t>LINK.</w:t>
        </w:r>
      </w:hyperlink>
    </w:p>
    <w:p w14:paraId="33D4B4DD" w14:textId="3C64B984" w:rsidR="005F72F4" w:rsidRPr="00CF2FA8" w:rsidRDefault="005F72F4" w:rsidP="005F72F4">
      <w:pPr>
        <w:spacing w:after="0" w:line="240" w:lineRule="auto"/>
        <w:rPr>
          <w:rFonts w:ascii="Segoe UI" w:eastAsia="Times New Roman" w:hAnsi="Segoe UI" w:cs="Segoe UI"/>
          <w:smallCaps/>
          <w:color w:val="0070C0"/>
          <w:sz w:val="24"/>
          <w:szCs w:val="24"/>
        </w:rPr>
      </w:pPr>
    </w:p>
    <w:p w14:paraId="022B4A25" w14:textId="1557411D" w:rsidR="005F72F4" w:rsidRPr="00CF2FA8" w:rsidRDefault="005F72F4" w:rsidP="005F72F4">
      <w:pPr>
        <w:spacing w:after="0" w:line="240" w:lineRule="auto"/>
        <w:rPr>
          <w:rFonts w:ascii="Segoe UI" w:eastAsia="Times New Roman" w:hAnsi="Segoe UI" w:cs="Segoe UI"/>
          <w:color w:val="0070C0"/>
          <w:sz w:val="24"/>
          <w:szCs w:val="24"/>
        </w:rPr>
      </w:pPr>
      <w:proofErr w:type="spellStart"/>
      <w:r w:rsidRPr="00CF2FA8">
        <w:rPr>
          <w:rFonts w:ascii="Segoe UI" w:eastAsia="Times New Roman" w:hAnsi="Segoe UI" w:cs="Segoe UI"/>
          <w:color w:val="0070C0"/>
          <w:sz w:val="24"/>
          <w:szCs w:val="24"/>
        </w:rPr>
        <w:t>Uguz</w:t>
      </w:r>
      <w:proofErr w:type="spellEnd"/>
      <w:r w:rsidRPr="00CF2FA8">
        <w:rPr>
          <w:rFonts w:ascii="Segoe UI" w:eastAsia="Times New Roman" w:hAnsi="Segoe UI" w:cs="Segoe UI"/>
          <w:color w:val="0070C0"/>
          <w:sz w:val="24"/>
          <w:szCs w:val="24"/>
        </w:rPr>
        <w:t xml:space="preserve">, F., </w:t>
      </w:r>
      <w:proofErr w:type="spellStart"/>
      <w:r w:rsidRPr="00CF2FA8">
        <w:rPr>
          <w:rFonts w:ascii="Segoe UI" w:eastAsia="Times New Roman" w:hAnsi="Segoe UI" w:cs="Segoe UI"/>
          <w:color w:val="0070C0"/>
          <w:sz w:val="24"/>
          <w:szCs w:val="24"/>
        </w:rPr>
        <w:t>Sahingoz</w:t>
      </w:r>
      <w:proofErr w:type="spellEnd"/>
      <w:r w:rsidRPr="00CF2FA8">
        <w:rPr>
          <w:rFonts w:ascii="Segoe UI" w:eastAsia="Times New Roman" w:hAnsi="Segoe UI" w:cs="Segoe UI"/>
          <w:color w:val="0070C0"/>
          <w:sz w:val="24"/>
          <w:szCs w:val="24"/>
        </w:rPr>
        <w:t xml:space="preserve">, M., </w:t>
      </w:r>
      <w:proofErr w:type="spellStart"/>
      <w:r w:rsidRPr="00CF2FA8">
        <w:rPr>
          <w:rFonts w:ascii="Segoe UI" w:eastAsia="Times New Roman" w:hAnsi="Segoe UI" w:cs="Segoe UI"/>
          <w:color w:val="0070C0"/>
          <w:sz w:val="24"/>
          <w:szCs w:val="24"/>
        </w:rPr>
        <w:t>Kose</w:t>
      </w:r>
      <w:proofErr w:type="spellEnd"/>
      <w:r w:rsidRPr="00CF2FA8">
        <w:rPr>
          <w:rFonts w:ascii="Segoe UI" w:eastAsia="Times New Roman" w:hAnsi="Segoe UI" w:cs="Segoe UI"/>
          <w:color w:val="0070C0"/>
          <w:sz w:val="24"/>
          <w:szCs w:val="24"/>
        </w:rPr>
        <w:t xml:space="preserve">, S. A., </w:t>
      </w:r>
      <w:proofErr w:type="spellStart"/>
      <w:r w:rsidRPr="00CF2FA8">
        <w:rPr>
          <w:rFonts w:ascii="Segoe UI" w:eastAsia="Times New Roman" w:hAnsi="Segoe UI" w:cs="Segoe UI"/>
          <w:color w:val="0070C0"/>
          <w:sz w:val="24"/>
          <w:szCs w:val="24"/>
        </w:rPr>
        <w:t>Ozbebit</w:t>
      </w:r>
      <w:proofErr w:type="spellEnd"/>
      <w:r w:rsidRPr="00CF2FA8">
        <w:rPr>
          <w:rFonts w:ascii="Segoe UI" w:eastAsia="Times New Roman" w:hAnsi="Segoe UI" w:cs="Segoe UI"/>
          <w:color w:val="0070C0"/>
          <w:sz w:val="24"/>
          <w:szCs w:val="24"/>
        </w:rPr>
        <w:t xml:space="preserve">, O., </w:t>
      </w:r>
      <w:proofErr w:type="spellStart"/>
      <w:r w:rsidRPr="00CF2FA8">
        <w:rPr>
          <w:rFonts w:ascii="Segoe UI" w:eastAsia="Times New Roman" w:hAnsi="Segoe UI" w:cs="Segoe UI"/>
          <w:color w:val="0070C0"/>
          <w:sz w:val="24"/>
          <w:szCs w:val="24"/>
        </w:rPr>
        <w:t>Sengul</w:t>
      </w:r>
      <w:proofErr w:type="spellEnd"/>
      <w:r w:rsidRPr="00CF2FA8">
        <w:rPr>
          <w:rFonts w:ascii="Segoe UI" w:eastAsia="Times New Roman" w:hAnsi="Segoe UI" w:cs="Segoe UI"/>
          <w:color w:val="0070C0"/>
          <w:sz w:val="24"/>
          <w:szCs w:val="24"/>
        </w:rPr>
        <w:t xml:space="preserve">, C., </w:t>
      </w:r>
      <w:proofErr w:type="spellStart"/>
      <w:r w:rsidRPr="00CF2FA8">
        <w:rPr>
          <w:rFonts w:ascii="Segoe UI" w:eastAsia="Times New Roman" w:hAnsi="Segoe UI" w:cs="Segoe UI"/>
          <w:color w:val="0070C0"/>
          <w:sz w:val="24"/>
          <w:szCs w:val="24"/>
        </w:rPr>
        <w:t>Selvi</w:t>
      </w:r>
      <w:proofErr w:type="spellEnd"/>
      <w:r w:rsidRPr="00CF2FA8">
        <w:rPr>
          <w:rFonts w:ascii="Segoe UI" w:eastAsia="Times New Roman" w:hAnsi="Segoe UI" w:cs="Segoe UI"/>
          <w:color w:val="0070C0"/>
          <w:sz w:val="24"/>
          <w:szCs w:val="24"/>
        </w:rPr>
        <w:t xml:space="preserve">, Y., </w:t>
      </w:r>
      <w:proofErr w:type="spellStart"/>
      <w:r w:rsidRPr="00CF2FA8">
        <w:rPr>
          <w:rFonts w:ascii="Segoe UI" w:eastAsia="Times New Roman" w:hAnsi="Segoe UI" w:cs="Segoe UI"/>
          <w:color w:val="0070C0"/>
          <w:sz w:val="24"/>
          <w:szCs w:val="24"/>
        </w:rPr>
        <w:t>Sengul</w:t>
      </w:r>
      <w:proofErr w:type="spellEnd"/>
      <w:r w:rsidRPr="00CF2FA8">
        <w:rPr>
          <w:rFonts w:ascii="Segoe UI" w:eastAsia="Times New Roman" w:hAnsi="Segoe UI" w:cs="Segoe UI"/>
          <w:color w:val="0070C0"/>
          <w:sz w:val="24"/>
          <w:szCs w:val="24"/>
        </w:rPr>
        <w:t xml:space="preserve">, C. B., </w:t>
      </w:r>
      <w:proofErr w:type="spellStart"/>
      <w:r w:rsidRPr="00CF2FA8">
        <w:rPr>
          <w:rFonts w:ascii="Segoe UI" w:eastAsia="Times New Roman" w:hAnsi="Segoe UI" w:cs="Segoe UI"/>
          <w:color w:val="0070C0"/>
          <w:sz w:val="24"/>
          <w:szCs w:val="24"/>
        </w:rPr>
        <w:t>Ayhan</w:t>
      </w:r>
      <w:proofErr w:type="spellEnd"/>
      <w:r w:rsidRPr="00CF2FA8">
        <w:rPr>
          <w:rFonts w:ascii="Segoe UI" w:eastAsia="Times New Roman" w:hAnsi="Segoe UI" w:cs="Segoe UI"/>
          <w:color w:val="0070C0"/>
          <w:sz w:val="24"/>
          <w:szCs w:val="24"/>
        </w:rPr>
        <w:t xml:space="preserve">, M. G., </w:t>
      </w:r>
      <w:proofErr w:type="spellStart"/>
      <w:r w:rsidRPr="00CF2FA8">
        <w:rPr>
          <w:rFonts w:ascii="Segoe UI" w:eastAsia="Times New Roman" w:hAnsi="Segoe UI" w:cs="Segoe UI"/>
          <w:color w:val="0070C0"/>
          <w:sz w:val="24"/>
          <w:szCs w:val="24"/>
        </w:rPr>
        <w:t>Dagistanli</w:t>
      </w:r>
      <w:proofErr w:type="spellEnd"/>
      <w:r w:rsidRPr="00CF2FA8">
        <w:rPr>
          <w:rFonts w:ascii="Segoe UI" w:eastAsia="Times New Roman" w:hAnsi="Segoe UI" w:cs="Segoe UI"/>
          <w:color w:val="0070C0"/>
          <w:sz w:val="24"/>
          <w:szCs w:val="24"/>
        </w:rPr>
        <w:t xml:space="preserve">, A., &amp; </w:t>
      </w:r>
      <w:proofErr w:type="spellStart"/>
      <w:r w:rsidRPr="00CF2FA8">
        <w:rPr>
          <w:rFonts w:ascii="Segoe UI" w:eastAsia="Times New Roman" w:hAnsi="Segoe UI" w:cs="Segoe UI"/>
          <w:color w:val="0070C0"/>
          <w:sz w:val="24"/>
          <w:szCs w:val="24"/>
        </w:rPr>
        <w:t>Askin</w:t>
      </w:r>
      <w:proofErr w:type="spellEnd"/>
      <w:r w:rsidRPr="00CF2FA8">
        <w:rPr>
          <w:rFonts w:ascii="Segoe UI" w:eastAsia="Times New Roman" w:hAnsi="Segoe UI" w:cs="Segoe UI"/>
          <w:color w:val="0070C0"/>
          <w:sz w:val="24"/>
          <w:szCs w:val="24"/>
        </w:rPr>
        <w:t>, R. (2012). Antidepressants and menstruation disorders in women: a cross-sectional study in three centers. </w:t>
      </w:r>
      <w:r w:rsidRPr="00CF2FA8">
        <w:rPr>
          <w:rFonts w:ascii="Segoe UI" w:eastAsia="Times New Roman" w:hAnsi="Segoe UI" w:cs="Segoe UI"/>
          <w:i/>
          <w:iCs/>
          <w:color w:val="0070C0"/>
          <w:sz w:val="24"/>
          <w:szCs w:val="24"/>
        </w:rPr>
        <w:t>General hospital psychiatry</w:t>
      </w:r>
      <w:r w:rsidRPr="00CF2FA8">
        <w:rPr>
          <w:rFonts w:ascii="Segoe UI" w:eastAsia="Times New Roman" w:hAnsi="Segoe UI" w:cs="Segoe UI"/>
          <w:color w:val="0070C0"/>
          <w:sz w:val="24"/>
          <w:szCs w:val="24"/>
        </w:rPr>
        <w:t>, </w:t>
      </w:r>
      <w:r w:rsidRPr="00CF2FA8">
        <w:rPr>
          <w:rFonts w:ascii="Segoe UI" w:eastAsia="Times New Roman" w:hAnsi="Segoe UI" w:cs="Segoe UI"/>
          <w:i/>
          <w:iCs/>
          <w:color w:val="0070C0"/>
          <w:sz w:val="24"/>
          <w:szCs w:val="24"/>
        </w:rPr>
        <w:t>34</w:t>
      </w:r>
      <w:r w:rsidRPr="00CF2FA8">
        <w:rPr>
          <w:rFonts w:ascii="Segoe UI" w:eastAsia="Times New Roman" w:hAnsi="Segoe UI" w:cs="Segoe UI"/>
          <w:color w:val="0070C0"/>
          <w:sz w:val="24"/>
          <w:szCs w:val="24"/>
        </w:rPr>
        <w:t xml:space="preserve">(5), 529–533. </w:t>
      </w:r>
      <w:hyperlink r:id="rId13" w:history="1">
        <w:r w:rsidRPr="00CF2FA8">
          <w:rPr>
            <w:rStyle w:val="Hyperlink"/>
            <w:rFonts w:ascii="Segoe UI" w:eastAsia="Times New Roman" w:hAnsi="Segoe UI" w:cs="Segoe UI"/>
            <w:color w:val="0070C0"/>
            <w:sz w:val="24"/>
            <w:szCs w:val="24"/>
          </w:rPr>
          <w:t>https://doi.org/10.1016/j.genhosppsych.2012.03.014</w:t>
        </w:r>
      </w:hyperlink>
      <w:r w:rsidRPr="00CF2FA8">
        <w:rPr>
          <w:rFonts w:ascii="Segoe UI" w:eastAsia="Times New Roman" w:hAnsi="Segoe UI" w:cs="Segoe UI"/>
          <w:color w:val="0070C0"/>
          <w:sz w:val="24"/>
          <w:szCs w:val="24"/>
        </w:rPr>
        <w:t xml:space="preserve">. </w:t>
      </w:r>
      <w:hyperlink r:id="rId14" w:history="1">
        <w:r w:rsidRPr="00CF2FA8">
          <w:rPr>
            <w:rStyle w:val="Hyperlink"/>
            <w:rFonts w:ascii="Segoe UI" w:eastAsia="Times New Roman" w:hAnsi="Segoe UI" w:cs="Segoe UI"/>
            <w:color w:val="0070C0"/>
            <w:sz w:val="24"/>
            <w:szCs w:val="24"/>
          </w:rPr>
          <w:t>LINK.</w:t>
        </w:r>
      </w:hyperlink>
    </w:p>
    <w:p w14:paraId="137FDC26" w14:textId="77777777" w:rsidR="005F72F4" w:rsidRPr="00CF2FA8" w:rsidRDefault="005F72F4" w:rsidP="0038523F">
      <w:pPr>
        <w:rPr>
          <w:color w:val="0070C0"/>
        </w:rPr>
      </w:pPr>
    </w:p>
    <w:sectPr w:rsidR="005F72F4" w:rsidRPr="00CF2F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8C9"/>
    <w:multiLevelType w:val="hybridMultilevel"/>
    <w:tmpl w:val="0E5A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12094"/>
    <w:multiLevelType w:val="hybridMultilevel"/>
    <w:tmpl w:val="05C6F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73B1D"/>
    <w:multiLevelType w:val="hybridMultilevel"/>
    <w:tmpl w:val="C8342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7063A"/>
    <w:multiLevelType w:val="hybridMultilevel"/>
    <w:tmpl w:val="34AC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A1F04"/>
    <w:multiLevelType w:val="hybridMultilevel"/>
    <w:tmpl w:val="08D2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EE578C"/>
    <w:multiLevelType w:val="hybridMultilevel"/>
    <w:tmpl w:val="D26C3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D3318F"/>
    <w:multiLevelType w:val="hybridMultilevel"/>
    <w:tmpl w:val="0D7EF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A7330B"/>
    <w:multiLevelType w:val="hybridMultilevel"/>
    <w:tmpl w:val="F56A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6855B9"/>
    <w:multiLevelType w:val="hybridMultilevel"/>
    <w:tmpl w:val="2BCC8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8347DE"/>
    <w:multiLevelType w:val="hybridMultilevel"/>
    <w:tmpl w:val="FA507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1670B3"/>
    <w:multiLevelType w:val="hybridMultilevel"/>
    <w:tmpl w:val="A4B4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9919A0"/>
    <w:multiLevelType w:val="hybridMultilevel"/>
    <w:tmpl w:val="7FF0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9291436">
    <w:abstractNumId w:val="9"/>
  </w:num>
  <w:num w:numId="2" w16cid:durableId="181668643">
    <w:abstractNumId w:val="8"/>
  </w:num>
  <w:num w:numId="3" w16cid:durableId="19744736">
    <w:abstractNumId w:val="0"/>
  </w:num>
  <w:num w:numId="4" w16cid:durableId="646056538">
    <w:abstractNumId w:val="5"/>
  </w:num>
  <w:num w:numId="5" w16cid:durableId="1101098124">
    <w:abstractNumId w:val="4"/>
  </w:num>
  <w:num w:numId="6" w16cid:durableId="1263881517">
    <w:abstractNumId w:val="2"/>
  </w:num>
  <w:num w:numId="7" w16cid:durableId="1554073369">
    <w:abstractNumId w:val="10"/>
  </w:num>
  <w:num w:numId="8" w16cid:durableId="561675388">
    <w:abstractNumId w:val="1"/>
  </w:num>
  <w:num w:numId="9" w16cid:durableId="627200718">
    <w:abstractNumId w:val="6"/>
  </w:num>
  <w:num w:numId="10" w16cid:durableId="1428229564">
    <w:abstractNumId w:val="3"/>
  </w:num>
  <w:num w:numId="11" w16cid:durableId="399790378">
    <w:abstractNumId w:val="7"/>
  </w:num>
  <w:num w:numId="12" w16cid:durableId="12695058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DQxt7QwtLAwNLFU0lEKTi0uzszPAykwrQUAk2m6siwAAAA="/>
  </w:docVars>
  <w:rsids>
    <w:rsidRoot w:val="0048674C"/>
    <w:rsid w:val="00042323"/>
    <w:rsid w:val="00073FA4"/>
    <w:rsid w:val="00085113"/>
    <w:rsid w:val="000879A4"/>
    <w:rsid w:val="000C2C2D"/>
    <w:rsid w:val="000C72E8"/>
    <w:rsid w:val="00151951"/>
    <w:rsid w:val="001A7CAE"/>
    <w:rsid w:val="001B5552"/>
    <w:rsid w:val="001C0F77"/>
    <w:rsid w:val="001D4D80"/>
    <w:rsid w:val="001D54DE"/>
    <w:rsid w:val="002132D7"/>
    <w:rsid w:val="0023083B"/>
    <w:rsid w:val="00250F47"/>
    <w:rsid w:val="00261D5F"/>
    <w:rsid w:val="002835D3"/>
    <w:rsid w:val="00285FCA"/>
    <w:rsid w:val="002A596A"/>
    <w:rsid w:val="002C1040"/>
    <w:rsid w:val="00371835"/>
    <w:rsid w:val="0038523F"/>
    <w:rsid w:val="004171C9"/>
    <w:rsid w:val="00434029"/>
    <w:rsid w:val="00473AC2"/>
    <w:rsid w:val="0047478F"/>
    <w:rsid w:val="0048674C"/>
    <w:rsid w:val="004C43CD"/>
    <w:rsid w:val="004C5C4E"/>
    <w:rsid w:val="004D0B66"/>
    <w:rsid w:val="004D7D44"/>
    <w:rsid w:val="004E2878"/>
    <w:rsid w:val="004F4DC8"/>
    <w:rsid w:val="00525DE6"/>
    <w:rsid w:val="00534BEB"/>
    <w:rsid w:val="005414E5"/>
    <w:rsid w:val="00565903"/>
    <w:rsid w:val="00570E95"/>
    <w:rsid w:val="005A4FBE"/>
    <w:rsid w:val="005A5586"/>
    <w:rsid w:val="005B6083"/>
    <w:rsid w:val="005D4A75"/>
    <w:rsid w:val="005E67A7"/>
    <w:rsid w:val="005F72F4"/>
    <w:rsid w:val="00614468"/>
    <w:rsid w:val="0064797A"/>
    <w:rsid w:val="00692BD0"/>
    <w:rsid w:val="00696705"/>
    <w:rsid w:val="006C6FD1"/>
    <w:rsid w:val="006E3013"/>
    <w:rsid w:val="006E78CB"/>
    <w:rsid w:val="006F3207"/>
    <w:rsid w:val="006F710E"/>
    <w:rsid w:val="00751A04"/>
    <w:rsid w:val="007603A0"/>
    <w:rsid w:val="00796C29"/>
    <w:rsid w:val="007B4700"/>
    <w:rsid w:val="007E7A72"/>
    <w:rsid w:val="008552DF"/>
    <w:rsid w:val="00856FDE"/>
    <w:rsid w:val="00883D4E"/>
    <w:rsid w:val="008E3188"/>
    <w:rsid w:val="0090470D"/>
    <w:rsid w:val="009272CF"/>
    <w:rsid w:val="009A7800"/>
    <w:rsid w:val="009C57E1"/>
    <w:rsid w:val="00A36341"/>
    <w:rsid w:val="00A546EB"/>
    <w:rsid w:val="00A7653E"/>
    <w:rsid w:val="00AA0C03"/>
    <w:rsid w:val="00AA19B6"/>
    <w:rsid w:val="00AC134F"/>
    <w:rsid w:val="00AC79FB"/>
    <w:rsid w:val="00B95E96"/>
    <w:rsid w:val="00B965FF"/>
    <w:rsid w:val="00BA0B87"/>
    <w:rsid w:val="00BA3EEC"/>
    <w:rsid w:val="00C47F86"/>
    <w:rsid w:val="00C74FD2"/>
    <w:rsid w:val="00C966F8"/>
    <w:rsid w:val="00CE2297"/>
    <w:rsid w:val="00CF2FA8"/>
    <w:rsid w:val="00D14A6A"/>
    <w:rsid w:val="00D21FC3"/>
    <w:rsid w:val="00D244AA"/>
    <w:rsid w:val="00D4263C"/>
    <w:rsid w:val="00D42648"/>
    <w:rsid w:val="00D47202"/>
    <w:rsid w:val="00D5483A"/>
    <w:rsid w:val="00D622F5"/>
    <w:rsid w:val="00D97582"/>
    <w:rsid w:val="00DA6D2F"/>
    <w:rsid w:val="00DA6F03"/>
    <w:rsid w:val="00DA7943"/>
    <w:rsid w:val="00DC4546"/>
    <w:rsid w:val="00DE3B60"/>
    <w:rsid w:val="00DF3305"/>
    <w:rsid w:val="00E17BA0"/>
    <w:rsid w:val="00E37CD6"/>
    <w:rsid w:val="00E70092"/>
    <w:rsid w:val="00E81B20"/>
    <w:rsid w:val="00E93325"/>
    <w:rsid w:val="00EF16B3"/>
    <w:rsid w:val="00EF39AD"/>
    <w:rsid w:val="00F01147"/>
    <w:rsid w:val="00F1583C"/>
    <w:rsid w:val="00F45F47"/>
    <w:rsid w:val="00F659E9"/>
    <w:rsid w:val="00F71C05"/>
    <w:rsid w:val="00FC2E22"/>
    <w:rsid w:val="00FC3CDA"/>
    <w:rsid w:val="00FE5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AA096"/>
  <w15:chartTrackingRefBased/>
  <w15:docId w15:val="{D716AE51-1EA3-4467-B579-82D300FB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B60"/>
  </w:style>
  <w:style w:type="paragraph" w:styleId="Heading2">
    <w:name w:val="heading 2"/>
    <w:basedOn w:val="Normal"/>
    <w:link w:val="Heading2Char"/>
    <w:uiPriority w:val="9"/>
    <w:qFormat/>
    <w:rsid w:val="006967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74C"/>
    <w:pPr>
      <w:ind w:left="720"/>
      <w:contextualSpacing/>
    </w:pPr>
  </w:style>
  <w:style w:type="character" w:styleId="Hyperlink">
    <w:name w:val="Hyperlink"/>
    <w:basedOn w:val="DefaultParagraphFont"/>
    <w:uiPriority w:val="99"/>
    <w:unhideWhenUsed/>
    <w:rsid w:val="00DA7943"/>
    <w:rPr>
      <w:color w:val="0000FF"/>
      <w:u w:val="single"/>
    </w:rPr>
  </w:style>
  <w:style w:type="character" w:customStyle="1" w:styleId="hgkelc">
    <w:name w:val="hgkelc"/>
    <w:basedOn w:val="DefaultParagraphFont"/>
    <w:rsid w:val="00085113"/>
  </w:style>
  <w:style w:type="character" w:customStyle="1" w:styleId="kx21rb">
    <w:name w:val="kx21rb"/>
    <w:basedOn w:val="DefaultParagraphFont"/>
    <w:rsid w:val="00085113"/>
  </w:style>
  <w:style w:type="character" w:styleId="Emphasis">
    <w:name w:val="Emphasis"/>
    <w:basedOn w:val="DefaultParagraphFont"/>
    <w:uiPriority w:val="20"/>
    <w:qFormat/>
    <w:rsid w:val="005E67A7"/>
    <w:rPr>
      <w:i/>
      <w:iCs/>
    </w:rPr>
  </w:style>
  <w:style w:type="paragraph" w:customStyle="1" w:styleId="body">
    <w:name w:val="body"/>
    <w:basedOn w:val="Normal"/>
    <w:rsid w:val="00F71C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4C5C4E"/>
  </w:style>
  <w:style w:type="character" w:customStyle="1" w:styleId="muxgbd">
    <w:name w:val="muxgbd"/>
    <w:basedOn w:val="DefaultParagraphFont"/>
    <w:rsid w:val="00DF3305"/>
  </w:style>
  <w:style w:type="character" w:styleId="UnresolvedMention">
    <w:name w:val="Unresolved Mention"/>
    <w:basedOn w:val="DefaultParagraphFont"/>
    <w:uiPriority w:val="99"/>
    <w:semiHidden/>
    <w:unhideWhenUsed/>
    <w:rsid w:val="00BA0B87"/>
    <w:rPr>
      <w:color w:val="605E5C"/>
      <w:shd w:val="clear" w:color="auto" w:fill="E1DFDD"/>
    </w:rPr>
  </w:style>
  <w:style w:type="paragraph" w:styleId="NormalWeb">
    <w:name w:val="Normal (Web)"/>
    <w:basedOn w:val="Normal"/>
    <w:uiPriority w:val="99"/>
    <w:semiHidden/>
    <w:unhideWhenUsed/>
    <w:rsid w:val="00A546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72F4"/>
    <w:rPr>
      <w:b/>
      <w:bCs/>
    </w:rPr>
  </w:style>
  <w:style w:type="character" w:customStyle="1" w:styleId="Heading2Char">
    <w:name w:val="Heading 2 Char"/>
    <w:basedOn w:val="DefaultParagraphFont"/>
    <w:link w:val="Heading2"/>
    <w:uiPriority w:val="9"/>
    <w:rsid w:val="00696705"/>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DC45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701372">
      <w:bodyDiv w:val="1"/>
      <w:marLeft w:val="0"/>
      <w:marRight w:val="0"/>
      <w:marTop w:val="0"/>
      <w:marBottom w:val="0"/>
      <w:divBdr>
        <w:top w:val="none" w:sz="0" w:space="0" w:color="auto"/>
        <w:left w:val="none" w:sz="0" w:space="0" w:color="auto"/>
        <w:bottom w:val="none" w:sz="0" w:space="0" w:color="auto"/>
        <w:right w:val="none" w:sz="0" w:space="0" w:color="auto"/>
      </w:divBdr>
      <w:divsChild>
        <w:div w:id="20740416">
          <w:marLeft w:val="0"/>
          <w:marRight w:val="0"/>
          <w:marTop w:val="0"/>
          <w:marBottom w:val="0"/>
          <w:divBdr>
            <w:top w:val="none" w:sz="0" w:space="0" w:color="auto"/>
            <w:left w:val="none" w:sz="0" w:space="0" w:color="auto"/>
            <w:bottom w:val="none" w:sz="0" w:space="0" w:color="auto"/>
            <w:right w:val="none" w:sz="0" w:space="0" w:color="auto"/>
          </w:divBdr>
        </w:div>
        <w:div w:id="1195772088">
          <w:marLeft w:val="0"/>
          <w:marRight w:val="0"/>
          <w:marTop w:val="0"/>
          <w:marBottom w:val="0"/>
          <w:divBdr>
            <w:top w:val="none" w:sz="0" w:space="0" w:color="auto"/>
            <w:left w:val="none" w:sz="0" w:space="0" w:color="auto"/>
            <w:bottom w:val="none" w:sz="0" w:space="0" w:color="auto"/>
            <w:right w:val="none" w:sz="0" w:space="0" w:color="auto"/>
          </w:divBdr>
          <w:divsChild>
            <w:div w:id="826746517">
              <w:marLeft w:val="0"/>
              <w:marRight w:val="0"/>
              <w:marTop w:val="0"/>
              <w:marBottom w:val="0"/>
              <w:divBdr>
                <w:top w:val="single" w:sz="6" w:space="0" w:color="5B616B"/>
                <w:left w:val="single" w:sz="6" w:space="0" w:color="5B616B"/>
                <w:bottom w:val="single" w:sz="6" w:space="0" w:color="5B616B"/>
                <w:right w:val="single" w:sz="6" w:space="0" w:color="5B616B"/>
              </w:divBdr>
            </w:div>
          </w:divsChild>
        </w:div>
      </w:divsChild>
    </w:div>
    <w:div w:id="265775635">
      <w:bodyDiv w:val="1"/>
      <w:marLeft w:val="0"/>
      <w:marRight w:val="0"/>
      <w:marTop w:val="0"/>
      <w:marBottom w:val="0"/>
      <w:divBdr>
        <w:top w:val="none" w:sz="0" w:space="0" w:color="auto"/>
        <w:left w:val="none" w:sz="0" w:space="0" w:color="auto"/>
        <w:bottom w:val="none" w:sz="0" w:space="0" w:color="auto"/>
        <w:right w:val="none" w:sz="0" w:space="0" w:color="auto"/>
      </w:divBdr>
      <w:divsChild>
        <w:div w:id="939725333">
          <w:marLeft w:val="0"/>
          <w:marRight w:val="0"/>
          <w:marTop w:val="0"/>
          <w:marBottom w:val="0"/>
          <w:divBdr>
            <w:top w:val="none" w:sz="0" w:space="0" w:color="auto"/>
            <w:left w:val="none" w:sz="0" w:space="0" w:color="auto"/>
            <w:bottom w:val="none" w:sz="0" w:space="0" w:color="auto"/>
            <w:right w:val="none" w:sz="0" w:space="0" w:color="auto"/>
          </w:divBdr>
          <w:divsChild>
            <w:div w:id="871113014">
              <w:marLeft w:val="0"/>
              <w:marRight w:val="0"/>
              <w:marTop w:val="180"/>
              <w:marBottom w:val="180"/>
              <w:divBdr>
                <w:top w:val="none" w:sz="0" w:space="0" w:color="auto"/>
                <w:left w:val="none" w:sz="0" w:space="0" w:color="auto"/>
                <w:bottom w:val="none" w:sz="0" w:space="0" w:color="auto"/>
                <w:right w:val="none" w:sz="0" w:space="0" w:color="auto"/>
              </w:divBdr>
            </w:div>
          </w:divsChild>
        </w:div>
        <w:div w:id="533739828">
          <w:marLeft w:val="0"/>
          <w:marRight w:val="0"/>
          <w:marTop w:val="0"/>
          <w:marBottom w:val="0"/>
          <w:divBdr>
            <w:top w:val="none" w:sz="0" w:space="0" w:color="auto"/>
            <w:left w:val="none" w:sz="0" w:space="0" w:color="auto"/>
            <w:bottom w:val="none" w:sz="0" w:space="0" w:color="auto"/>
            <w:right w:val="none" w:sz="0" w:space="0" w:color="auto"/>
          </w:divBdr>
          <w:divsChild>
            <w:div w:id="424421333">
              <w:marLeft w:val="0"/>
              <w:marRight w:val="0"/>
              <w:marTop w:val="0"/>
              <w:marBottom w:val="0"/>
              <w:divBdr>
                <w:top w:val="none" w:sz="0" w:space="0" w:color="auto"/>
                <w:left w:val="none" w:sz="0" w:space="0" w:color="auto"/>
                <w:bottom w:val="none" w:sz="0" w:space="0" w:color="auto"/>
                <w:right w:val="none" w:sz="0" w:space="0" w:color="auto"/>
              </w:divBdr>
              <w:divsChild>
                <w:div w:id="859969915">
                  <w:marLeft w:val="0"/>
                  <w:marRight w:val="0"/>
                  <w:marTop w:val="0"/>
                  <w:marBottom w:val="0"/>
                  <w:divBdr>
                    <w:top w:val="none" w:sz="0" w:space="0" w:color="auto"/>
                    <w:left w:val="none" w:sz="0" w:space="0" w:color="auto"/>
                    <w:bottom w:val="none" w:sz="0" w:space="0" w:color="auto"/>
                    <w:right w:val="none" w:sz="0" w:space="0" w:color="auto"/>
                  </w:divBdr>
                  <w:divsChild>
                    <w:div w:id="360978812">
                      <w:marLeft w:val="0"/>
                      <w:marRight w:val="0"/>
                      <w:marTop w:val="0"/>
                      <w:marBottom w:val="0"/>
                      <w:divBdr>
                        <w:top w:val="none" w:sz="0" w:space="0" w:color="auto"/>
                        <w:left w:val="none" w:sz="0" w:space="0" w:color="auto"/>
                        <w:bottom w:val="none" w:sz="0" w:space="0" w:color="auto"/>
                        <w:right w:val="none" w:sz="0" w:space="0" w:color="auto"/>
                      </w:divBdr>
                      <w:divsChild>
                        <w:div w:id="1605960501">
                          <w:marLeft w:val="0"/>
                          <w:marRight w:val="0"/>
                          <w:marTop w:val="0"/>
                          <w:marBottom w:val="0"/>
                          <w:divBdr>
                            <w:top w:val="none" w:sz="0" w:space="0" w:color="auto"/>
                            <w:left w:val="none" w:sz="0" w:space="0" w:color="auto"/>
                            <w:bottom w:val="none" w:sz="0" w:space="0" w:color="auto"/>
                            <w:right w:val="none" w:sz="0" w:space="0" w:color="auto"/>
                          </w:divBdr>
                          <w:divsChild>
                            <w:div w:id="111444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3269488">
      <w:bodyDiv w:val="1"/>
      <w:marLeft w:val="0"/>
      <w:marRight w:val="0"/>
      <w:marTop w:val="0"/>
      <w:marBottom w:val="0"/>
      <w:divBdr>
        <w:top w:val="none" w:sz="0" w:space="0" w:color="auto"/>
        <w:left w:val="none" w:sz="0" w:space="0" w:color="auto"/>
        <w:bottom w:val="none" w:sz="0" w:space="0" w:color="auto"/>
        <w:right w:val="none" w:sz="0" w:space="0" w:color="auto"/>
      </w:divBdr>
    </w:div>
    <w:div w:id="990906712">
      <w:bodyDiv w:val="1"/>
      <w:marLeft w:val="0"/>
      <w:marRight w:val="0"/>
      <w:marTop w:val="0"/>
      <w:marBottom w:val="0"/>
      <w:divBdr>
        <w:top w:val="none" w:sz="0" w:space="0" w:color="auto"/>
        <w:left w:val="none" w:sz="0" w:space="0" w:color="auto"/>
        <w:bottom w:val="none" w:sz="0" w:space="0" w:color="auto"/>
        <w:right w:val="none" w:sz="0" w:space="0" w:color="auto"/>
      </w:divBdr>
    </w:div>
    <w:div w:id="1069841798">
      <w:bodyDiv w:val="1"/>
      <w:marLeft w:val="0"/>
      <w:marRight w:val="0"/>
      <w:marTop w:val="0"/>
      <w:marBottom w:val="0"/>
      <w:divBdr>
        <w:top w:val="none" w:sz="0" w:space="0" w:color="auto"/>
        <w:left w:val="none" w:sz="0" w:space="0" w:color="auto"/>
        <w:bottom w:val="none" w:sz="0" w:space="0" w:color="auto"/>
        <w:right w:val="none" w:sz="0" w:space="0" w:color="auto"/>
      </w:divBdr>
      <w:divsChild>
        <w:div w:id="59525096">
          <w:marLeft w:val="0"/>
          <w:marRight w:val="0"/>
          <w:marTop w:val="0"/>
          <w:marBottom w:val="0"/>
          <w:divBdr>
            <w:top w:val="none" w:sz="0" w:space="0" w:color="auto"/>
            <w:left w:val="none" w:sz="0" w:space="0" w:color="auto"/>
            <w:bottom w:val="none" w:sz="0" w:space="0" w:color="auto"/>
            <w:right w:val="none" w:sz="0" w:space="0" w:color="auto"/>
          </w:divBdr>
          <w:divsChild>
            <w:div w:id="1281953346">
              <w:marLeft w:val="0"/>
              <w:marRight w:val="0"/>
              <w:marTop w:val="0"/>
              <w:marBottom w:val="0"/>
              <w:divBdr>
                <w:top w:val="none" w:sz="0" w:space="0" w:color="auto"/>
                <w:left w:val="none" w:sz="0" w:space="0" w:color="auto"/>
                <w:bottom w:val="none" w:sz="0" w:space="0" w:color="auto"/>
                <w:right w:val="none" w:sz="0" w:space="0" w:color="auto"/>
              </w:divBdr>
              <w:divsChild>
                <w:div w:id="713696290">
                  <w:marLeft w:val="0"/>
                  <w:marRight w:val="0"/>
                  <w:marTop w:val="0"/>
                  <w:marBottom w:val="0"/>
                  <w:divBdr>
                    <w:top w:val="none" w:sz="0" w:space="0" w:color="auto"/>
                    <w:left w:val="none" w:sz="0" w:space="0" w:color="auto"/>
                    <w:bottom w:val="none" w:sz="0" w:space="0" w:color="auto"/>
                    <w:right w:val="none" w:sz="0" w:space="0" w:color="auto"/>
                  </w:divBdr>
                  <w:divsChild>
                    <w:div w:id="1705711565">
                      <w:marLeft w:val="0"/>
                      <w:marRight w:val="0"/>
                      <w:marTop w:val="0"/>
                      <w:marBottom w:val="0"/>
                      <w:divBdr>
                        <w:top w:val="none" w:sz="0" w:space="0" w:color="auto"/>
                        <w:left w:val="none" w:sz="0" w:space="0" w:color="auto"/>
                        <w:bottom w:val="none" w:sz="0" w:space="0" w:color="auto"/>
                        <w:right w:val="none" w:sz="0" w:space="0" w:color="auto"/>
                      </w:divBdr>
                      <w:divsChild>
                        <w:div w:id="1837067788">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418449487">
          <w:marLeft w:val="0"/>
          <w:marRight w:val="0"/>
          <w:marTop w:val="0"/>
          <w:marBottom w:val="0"/>
          <w:divBdr>
            <w:top w:val="none" w:sz="0" w:space="0" w:color="auto"/>
            <w:left w:val="none" w:sz="0" w:space="0" w:color="auto"/>
            <w:bottom w:val="none" w:sz="0" w:space="0" w:color="auto"/>
            <w:right w:val="none" w:sz="0" w:space="0" w:color="auto"/>
          </w:divBdr>
          <w:divsChild>
            <w:div w:id="2109157764">
              <w:marLeft w:val="0"/>
              <w:marRight w:val="0"/>
              <w:marTop w:val="0"/>
              <w:marBottom w:val="0"/>
              <w:divBdr>
                <w:top w:val="none" w:sz="0" w:space="0" w:color="auto"/>
                <w:left w:val="none" w:sz="0" w:space="0" w:color="auto"/>
                <w:bottom w:val="none" w:sz="0" w:space="0" w:color="auto"/>
                <w:right w:val="none" w:sz="0" w:space="0" w:color="auto"/>
              </w:divBdr>
              <w:divsChild>
                <w:div w:id="1465539450">
                  <w:marLeft w:val="0"/>
                  <w:marRight w:val="0"/>
                  <w:marTop w:val="0"/>
                  <w:marBottom w:val="0"/>
                  <w:divBdr>
                    <w:top w:val="none" w:sz="0" w:space="0" w:color="auto"/>
                    <w:left w:val="none" w:sz="0" w:space="0" w:color="auto"/>
                    <w:bottom w:val="none" w:sz="0" w:space="0" w:color="auto"/>
                    <w:right w:val="none" w:sz="0" w:space="0" w:color="auto"/>
                  </w:divBdr>
                  <w:divsChild>
                    <w:div w:id="304742786">
                      <w:marLeft w:val="0"/>
                      <w:marRight w:val="0"/>
                      <w:marTop w:val="0"/>
                      <w:marBottom w:val="0"/>
                      <w:divBdr>
                        <w:top w:val="none" w:sz="0" w:space="0" w:color="auto"/>
                        <w:left w:val="none" w:sz="0" w:space="0" w:color="auto"/>
                        <w:bottom w:val="none" w:sz="0" w:space="0" w:color="auto"/>
                        <w:right w:val="none" w:sz="0" w:space="0" w:color="auto"/>
                      </w:divBdr>
                      <w:divsChild>
                        <w:div w:id="1500192350">
                          <w:marLeft w:val="0"/>
                          <w:marRight w:val="0"/>
                          <w:marTop w:val="0"/>
                          <w:marBottom w:val="0"/>
                          <w:divBdr>
                            <w:top w:val="none" w:sz="0" w:space="0" w:color="auto"/>
                            <w:left w:val="none" w:sz="0" w:space="0" w:color="auto"/>
                            <w:bottom w:val="none" w:sz="0" w:space="0" w:color="auto"/>
                            <w:right w:val="none" w:sz="0" w:space="0" w:color="auto"/>
                          </w:divBdr>
                          <w:divsChild>
                            <w:div w:id="1476333448">
                              <w:marLeft w:val="0"/>
                              <w:marRight w:val="0"/>
                              <w:marTop w:val="0"/>
                              <w:marBottom w:val="0"/>
                              <w:divBdr>
                                <w:top w:val="none" w:sz="0" w:space="0" w:color="auto"/>
                                <w:left w:val="none" w:sz="0" w:space="0" w:color="auto"/>
                                <w:bottom w:val="none" w:sz="0" w:space="0" w:color="auto"/>
                                <w:right w:val="none" w:sz="0" w:space="0" w:color="auto"/>
                              </w:divBdr>
                              <w:divsChild>
                                <w:div w:id="1443383103">
                                  <w:marLeft w:val="0"/>
                                  <w:marRight w:val="0"/>
                                  <w:marTop w:val="0"/>
                                  <w:marBottom w:val="0"/>
                                  <w:divBdr>
                                    <w:top w:val="none" w:sz="0" w:space="0" w:color="auto"/>
                                    <w:left w:val="none" w:sz="0" w:space="0" w:color="auto"/>
                                    <w:bottom w:val="none" w:sz="0" w:space="0" w:color="auto"/>
                                    <w:right w:val="none" w:sz="0" w:space="0" w:color="auto"/>
                                  </w:divBdr>
                                  <w:divsChild>
                                    <w:div w:id="767651420">
                                      <w:marLeft w:val="0"/>
                                      <w:marRight w:val="0"/>
                                      <w:marTop w:val="0"/>
                                      <w:marBottom w:val="0"/>
                                      <w:divBdr>
                                        <w:top w:val="none" w:sz="0" w:space="0" w:color="auto"/>
                                        <w:left w:val="none" w:sz="0" w:space="0" w:color="auto"/>
                                        <w:bottom w:val="none" w:sz="0" w:space="0" w:color="auto"/>
                                        <w:right w:val="none" w:sz="0" w:space="0" w:color="auto"/>
                                      </w:divBdr>
                                      <w:divsChild>
                                        <w:div w:id="979114344">
                                          <w:marLeft w:val="0"/>
                                          <w:marRight w:val="0"/>
                                          <w:marTop w:val="0"/>
                                          <w:marBottom w:val="0"/>
                                          <w:divBdr>
                                            <w:top w:val="none" w:sz="0" w:space="0" w:color="auto"/>
                                            <w:left w:val="none" w:sz="0" w:space="0" w:color="auto"/>
                                            <w:bottom w:val="none" w:sz="0" w:space="0" w:color="auto"/>
                                            <w:right w:val="none" w:sz="0" w:space="0" w:color="auto"/>
                                          </w:divBdr>
                                          <w:divsChild>
                                            <w:div w:id="670572474">
                                              <w:marLeft w:val="0"/>
                                              <w:marRight w:val="0"/>
                                              <w:marTop w:val="0"/>
                                              <w:marBottom w:val="0"/>
                                              <w:divBdr>
                                                <w:top w:val="none" w:sz="0" w:space="0" w:color="auto"/>
                                                <w:left w:val="none" w:sz="0" w:space="0" w:color="auto"/>
                                                <w:bottom w:val="none" w:sz="0" w:space="0" w:color="auto"/>
                                                <w:right w:val="none" w:sz="0" w:space="0" w:color="auto"/>
                                              </w:divBdr>
                                              <w:divsChild>
                                                <w:div w:id="44793225">
                                                  <w:marLeft w:val="0"/>
                                                  <w:marRight w:val="0"/>
                                                  <w:marTop w:val="0"/>
                                                  <w:marBottom w:val="0"/>
                                                  <w:divBdr>
                                                    <w:top w:val="none" w:sz="0" w:space="0" w:color="auto"/>
                                                    <w:left w:val="none" w:sz="0" w:space="0" w:color="auto"/>
                                                    <w:bottom w:val="none" w:sz="0" w:space="0" w:color="auto"/>
                                                    <w:right w:val="none" w:sz="0" w:space="0" w:color="auto"/>
                                                  </w:divBdr>
                                                  <w:divsChild>
                                                    <w:div w:id="61514375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5531952">
      <w:bodyDiv w:val="1"/>
      <w:marLeft w:val="0"/>
      <w:marRight w:val="0"/>
      <w:marTop w:val="0"/>
      <w:marBottom w:val="0"/>
      <w:divBdr>
        <w:top w:val="none" w:sz="0" w:space="0" w:color="auto"/>
        <w:left w:val="none" w:sz="0" w:space="0" w:color="auto"/>
        <w:bottom w:val="none" w:sz="0" w:space="0" w:color="auto"/>
        <w:right w:val="none" w:sz="0" w:space="0" w:color="auto"/>
      </w:divBdr>
      <w:divsChild>
        <w:div w:id="972979911">
          <w:marLeft w:val="0"/>
          <w:marRight w:val="0"/>
          <w:marTop w:val="0"/>
          <w:marBottom w:val="0"/>
          <w:divBdr>
            <w:top w:val="none" w:sz="0" w:space="0" w:color="auto"/>
            <w:left w:val="none" w:sz="0" w:space="0" w:color="auto"/>
            <w:bottom w:val="none" w:sz="0" w:space="0" w:color="auto"/>
            <w:right w:val="none" w:sz="0" w:space="0" w:color="auto"/>
          </w:divBdr>
          <w:divsChild>
            <w:div w:id="1844857075">
              <w:marLeft w:val="0"/>
              <w:marRight w:val="0"/>
              <w:marTop w:val="0"/>
              <w:marBottom w:val="0"/>
              <w:divBdr>
                <w:top w:val="none" w:sz="0" w:space="0" w:color="auto"/>
                <w:left w:val="none" w:sz="0" w:space="0" w:color="auto"/>
                <w:bottom w:val="none" w:sz="0" w:space="0" w:color="auto"/>
                <w:right w:val="none" w:sz="0" w:space="0" w:color="auto"/>
              </w:divBdr>
              <w:divsChild>
                <w:div w:id="1355762824">
                  <w:marLeft w:val="0"/>
                  <w:marRight w:val="0"/>
                  <w:marTop w:val="0"/>
                  <w:marBottom w:val="0"/>
                  <w:divBdr>
                    <w:top w:val="none" w:sz="0" w:space="0" w:color="auto"/>
                    <w:left w:val="none" w:sz="0" w:space="0" w:color="auto"/>
                    <w:bottom w:val="none" w:sz="0" w:space="0" w:color="auto"/>
                    <w:right w:val="none" w:sz="0" w:space="0" w:color="auto"/>
                  </w:divBdr>
                </w:div>
                <w:div w:id="160001948">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334379901">
      <w:bodyDiv w:val="1"/>
      <w:marLeft w:val="0"/>
      <w:marRight w:val="0"/>
      <w:marTop w:val="0"/>
      <w:marBottom w:val="0"/>
      <w:divBdr>
        <w:top w:val="none" w:sz="0" w:space="0" w:color="auto"/>
        <w:left w:val="none" w:sz="0" w:space="0" w:color="auto"/>
        <w:bottom w:val="none" w:sz="0" w:space="0" w:color="auto"/>
        <w:right w:val="none" w:sz="0" w:space="0" w:color="auto"/>
      </w:divBdr>
    </w:div>
    <w:div w:id="197266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genhosppsych.2012.03.01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bi.nlm.nih.gov/pmc/articles/PMC305619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4103/0019-5545.7555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pubmed.ncbi.nlm.nih.gov/22534402/" TargetMode="External"/><Relationship Id="rId4" Type="http://schemas.openxmlformats.org/officeDocument/2006/relationships/customXml" Target="../customXml/item4.xml"/><Relationship Id="rId9" Type="http://schemas.openxmlformats.org/officeDocument/2006/relationships/hyperlink" Target="https://www.ncbi.nlm.nih.gov/pmc/articles/PMC6501471/" TargetMode="External"/><Relationship Id="rId14" Type="http://schemas.openxmlformats.org/officeDocument/2006/relationships/hyperlink" Target="https://pubmed.ncbi.nlm.nih.gov/22534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9AF190086C2545AEB82226F88EB264" ma:contentTypeVersion="7" ma:contentTypeDescription="Create a new document." ma:contentTypeScope="" ma:versionID="f58c99f42fa9fce2ed7ac6be810475ae">
  <xsd:schema xmlns:xsd="http://www.w3.org/2001/XMLSchema" xmlns:xs="http://www.w3.org/2001/XMLSchema" xmlns:p="http://schemas.microsoft.com/office/2006/metadata/properties" xmlns:ns3="92ad4143-1d2a-4421-92df-1932ad245533" xmlns:ns4="4bd90c60-05b7-4795-bbb3-6b3f4a1257c2" targetNamespace="http://schemas.microsoft.com/office/2006/metadata/properties" ma:root="true" ma:fieldsID="dddba713408d5a50ce5984be2b6bb189" ns3:_="" ns4:_="">
    <xsd:import namespace="92ad4143-1d2a-4421-92df-1932ad245533"/>
    <xsd:import namespace="4bd90c60-05b7-4795-bbb3-6b3f4a1257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d4143-1d2a-4421-92df-1932ad245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d90c60-05b7-4795-bbb3-6b3f4a1257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8AE709-4B70-4409-9743-ACCA26565F4C}">
  <ds:schemaRefs>
    <ds:schemaRef ds:uri="http://schemas.microsoft.com/sharepoint/v3/contenttype/forms"/>
  </ds:schemaRefs>
</ds:datastoreItem>
</file>

<file path=customXml/itemProps2.xml><?xml version="1.0" encoding="utf-8"?>
<ds:datastoreItem xmlns:ds="http://schemas.openxmlformats.org/officeDocument/2006/customXml" ds:itemID="{9E62760B-5FCB-423C-80CA-8740C6510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d4143-1d2a-4421-92df-1932ad245533"/>
    <ds:schemaRef ds:uri="4bd90c60-05b7-4795-bbb3-6b3f4a125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43C4C7-2ED4-432E-9792-D8DBF8595021}">
  <ds:schemaRefs>
    <ds:schemaRef ds:uri="http://schemas.openxmlformats.org/officeDocument/2006/bibliography"/>
  </ds:schemaRefs>
</ds:datastoreItem>
</file>

<file path=customXml/itemProps4.xml><?xml version="1.0" encoding="utf-8"?>
<ds:datastoreItem xmlns:ds="http://schemas.openxmlformats.org/officeDocument/2006/customXml" ds:itemID="{B6DCFA5B-E392-49A5-B730-3CFF58753C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0</Pages>
  <Words>3266</Words>
  <Characters>17834</Characters>
  <Application>Microsoft Office Word</Application>
  <DocSecurity>0</DocSecurity>
  <Lines>40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2-07-01T18:40:00Z</dcterms:created>
  <dcterms:modified xsi:type="dcterms:W3CDTF">2022-07-0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AF190086C2545AEB82226F88EB264</vt:lpwstr>
  </property>
</Properties>
</file>